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4AE511CA" w:rsidR="0046177F" w:rsidRPr="00A5213C" w:rsidRDefault="00741876" w:rsidP="00B915AC">
      <w:pPr>
        <w:spacing w:after="0" w:line="276" w:lineRule="auto"/>
        <w:jc w:val="center"/>
        <w:rPr>
          <w:rFonts w:cs="Times New Roman"/>
        </w:rPr>
      </w:pPr>
      <w:r>
        <w:rPr>
          <w:rFonts w:cs="Times New Roman"/>
        </w:rPr>
        <w:t>Tuesdays</w:t>
      </w:r>
      <w:r w:rsidR="007740D7">
        <w:rPr>
          <w:rFonts w:cs="Times New Roman"/>
        </w:rPr>
        <w:t>,</w:t>
      </w:r>
      <w:r w:rsidR="00F01F47">
        <w:rPr>
          <w:rFonts w:cs="Times New Roman"/>
        </w:rPr>
        <w:t xml:space="preserve"> </w:t>
      </w:r>
      <w:r w:rsidR="00333639" w:rsidRPr="007932EA">
        <w:rPr>
          <w:rFonts w:cs="Times New Roman"/>
        </w:rPr>
        <w:t>January 25, 2022</w:t>
      </w:r>
    </w:p>
    <w:p w14:paraId="3D2D75DF" w14:textId="12AABDF2" w:rsidR="00E446C2" w:rsidRPr="00A5213C" w:rsidRDefault="007740D7" w:rsidP="000A439D">
      <w:pPr>
        <w:spacing w:after="0" w:line="276" w:lineRule="auto"/>
        <w:jc w:val="center"/>
        <w:rPr>
          <w:rFonts w:cs="Times New Roman"/>
        </w:rPr>
      </w:pPr>
      <w:r>
        <w:rPr>
          <w:rFonts w:cs="Times New Roman"/>
        </w:rPr>
        <w:t>6:</w:t>
      </w:r>
      <w:r w:rsidR="00741876">
        <w:rPr>
          <w:rFonts w:cs="Times New Roman"/>
        </w:rPr>
        <w:t>3</w:t>
      </w:r>
      <w:r w:rsidR="00B43733">
        <w:rPr>
          <w:rFonts w:cs="Times New Roman"/>
        </w:rPr>
        <w:t>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0A1776A8"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sidRPr="004C6C76">
        <w:rPr>
          <w:rFonts w:cs="Times New Roman"/>
          <w:i/>
        </w:rPr>
        <w:t>6:</w:t>
      </w:r>
      <w:r w:rsidR="004C6C76" w:rsidRPr="004C6C76">
        <w:rPr>
          <w:rFonts w:cs="Times New Roman"/>
          <w:i/>
        </w:rPr>
        <w:t>34</w:t>
      </w:r>
      <w:r w:rsidR="00597BC5" w:rsidRPr="004C6C76">
        <w:rPr>
          <w:rFonts w:cs="Times New Roman"/>
          <w:i/>
        </w:rPr>
        <w:t xml:space="preserve"> </w:t>
      </w:r>
      <w:r w:rsidR="005D4AA7" w:rsidRPr="004C6C76">
        <w:rPr>
          <w:rFonts w:cs="Times New Roman"/>
          <w:i/>
        </w:rPr>
        <w:t>pm</w:t>
      </w:r>
      <w:r w:rsidR="00546CC8" w:rsidRPr="004C6C76">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51EFA76D" w:rsidR="005D4AA7" w:rsidRDefault="004479C4" w:rsidP="00B915AC">
      <w:pPr>
        <w:pStyle w:val="Heading5"/>
        <w:spacing w:line="276" w:lineRule="auto"/>
        <w:jc w:val="both"/>
      </w:pPr>
      <w:r w:rsidRPr="00A5213C">
        <w:t xml:space="preserve">Motion </w:t>
      </w:r>
      <w:r w:rsidR="009847DE" w:rsidRPr="00A5213C">
        <w:t xml:space="preserve">1   </w:t>
      </w:r>
    </w:p>
    <w:p w14:paraId="274939DD" w14:textId="77777777" w:rsidR="00333639" w:rsidRDefault="00333639" w:rsidP="00333639">
      <w:pPr>
        <w:pStyle w:val="BodyText"/>
        <w:ind w:right="1440"/>
        <w:jc w:val="both"/>
      </w:pPr>
      <w:r>
        <w:t xml:space="preserve">Whereas: </w:t>
      </w:r>
      <w:r>
        <w:tab/>
        <w:t>An agenda was made;</w:t>
      </w:r>
    </w:p>
    <w:p w14:paraId="3F3DA6D5" w14:textId="77777777" w:rsidR="00333639" w:rsidRDefault="00333639" w:rsidP="00333639">
      <w:pPr>
        <w:pStyle w:val="BodyText"/>
        <w:ind w:right="1440"/>
        <w:jc w:val="both"/>
      </w:pPr>
      <w:r>
        <w:t>&amp; whereas:</w:t>
      </w:r>
      <w:r>
        <w:tab/>
        <w:t>we need to approve it;</w:t>
      </w:r>
    </w:p>
    <w:p w14:paraId="3B360129" w14:textId="77777777" w:rsidR="00333639" w:rsidRDefault="00333639" w:rsidP="00333639">
      <w:pPr>
        <w:pStyle w:val="BodyText"/>
        <w:ind w:left="1440" w:right="1440"/>
        <w:jc w:val="both"/>
      </w:pPr>
    </w:p>
    <w:p w14:paraId="21D75C2F" w14:textId="77777777" w:rsidR="00333639" w:rsidRDefault="00333639" w:rsidP="00333639">
      <w:pPr>
        <w:pStyle w:val="BodyText"/>
        <w:ind w:right="1440"/>
        <w:jc w:val="both"/>
      </w:pPr>
      <w:r>
        <w:t>BE IT RESOLVED THAT:</w:t>
      </w:r>
    </w:p>
    <w:p w14:paraId="5DF84C31" w14:textId="77777777" w:rsidR="00333639" w:rsidRDefault="00333639" w:rsidP="00333639">
      <w:pPr>
        <w:pStyle w:val="BodyText"/>
        <w:ind w:right="1440"/>
        <w:jc w:val="both"/>
      </w:pPr>
      <w:r>
        <w:t>Council approve the agenda of the Council meeting of Tuesday, January 25</w:t>
      </w:r>
      <w:r>
        <w:rPr>
          <w:vertAlign w:val="superscript"/>
        </w:rPr>
        <w:t>th</w:t>
      </w:r>
      <w:r>
        <w:t>, 2022, as seen on the Engineering Society website.</w:t>
      </w:r>
    </w:p>
    <w:p w14:paraId="198FDAD4" w14:textId="77777777" w:rsidR="00333639" w:rsidRDefault="00333639" w:rsidP="00333639">
      <w:pPr>
        <w:pStyle w:val="BodyText"/>
        <w:ind w:left="1440" w:right="1440"/>
      </w:pPr>
    </w:p>
    <w:p w14:paraId="3ECAC77D" w14:textId="77777777" w:rsidR="00333639" w:rsidRDefault="00333639" w:rsidP="00333639">
      <w:pPr>
        <w:pStyle w:val="BodyText"/>
        <w:ind w:left="1440" w:right="1440"/>
      </w:pPr>
      <w:r>
        <w:t>Moved by: Andrew “Welcome” da Silva</w:t>
      </w:r>
    </w:p>
    <w:p w14:paraId="0453E366" w14:textId="77777777" w:rsidR="00333639" w:rsidRDefault="00333639" w:rsidP="00333639">
      <w:pPr>
        <w:pStyle w:val="BodyText"/>
        <w:ind w:left="1440" w:right="1440"/>
      </w:pPr>
      <w:r>
        <w:t>Seconded by: Nick “back” Neokleous</w:t>
      </w:r>
    </w:p>
    <w:p w14:paraId="71F6F14A" w14:textId="77777777" w:rsidR="00B43733" w:rsidRPr="00B43733" w:rsidRDefault="00B43733" w:rsidP="00B43733"/>
    <w:p w14:paraId="132B9AFF" w14:textId="4E67605A" w:rsidR="002B1167" w:rsidRDefault="000A439D" w:rsidP="00BF140A">
      <w:pPr>
        <w:spacing w:line="276" w:lineRule="auto"/>
        <w:jc w:val="both"/>
        <w:rPr>
          <w:rFonts w:cs="Times New Roman"/>
          <w:b/>
          <w:lang w:val="en-US"/>
        </w:rPr>
      </w:pPr>
      <w:r w:rsidRPr="00363D94">
        <w:rPr>
          <w:rFonts w:cs="Times New Roman"/>
          <w:b/>
          <w:lang w:val="en-US"/>
        </w:rPr>
        <w:t>Motion passes</w:t>
      </w:r>
      <w:r w:rsidRPr="00FE4051">
        <w:rPr>
          <w:rFonts w:cs="Times New Roman"/>
          <w:b/>
          <w:lang w:val="en-US"/>
        </w:rPr>
        <w:t xml:space="preserve">, </w:t>
      </w:r>
      <w:r w:rsidR="00FE4051" w:rsidRPr="00FE4051">
        <w:rPr>
          <w:rFonts w:cs="Times New Roman"/>
          <w:b/>
          <w:lang w:val="en-US"/>
        </w:rPr>
        <w:t>6:36</w:t>
      </w:r>
      <w:r w:rsidR="00B43733" w:rsidRPr="00FE4051">
        <w:rPr>
          <w:rFonts w:cs="Times New Roman"/>
          <w:b/>
          <w:lang w:val="en-US"/>
        </w:rPr>
        <w:t xml:space="preserve"> </w:t>
      </w:r>
      <w:r w:rsidR="002B1167" w:rsidRPr="00FE4051">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18E184A7" w14:textId="77777777" w:rsidR="00333639" w:rsidRDefault="00333639" w:rsidP="00333639">
      <w:pPr>
        <w:pStyle w:val="BodyText"/>
        <w:ind w:left="1440" w:right="1440" w:hanging="1440"/>
      </w:pPr>
      <w:r>
        <w:t>Whereas:</w:t>
      </w:r>
      <w:r>
        <w:tab/>
        <w:t>It’s been some amount of time since the last council;</w:t>
      </w:r>
    </w:p>
    <w:p w14:paraId="1EAABB69" w14:textId="77777777" w:rsidR="00333639" w:rsidRDefault="00333639" w:rsidP="00333639">
      <w:pPr>
        <w:pStyle w:val="BodyText"/>
        <w:ind w:right="1440"/>
      </w:pPr>
      <w:r>
        <w:t>&amp; whereas:</w:t>
      </w:r>
      <w:r>
        <w:tab/>
        <w:t>Matthew wrote the minutes and they need to be approved;</w:t>
      </w:r>
    </w:p>
    <w:p w14:paraId="16E45C3A" w14:textId="77777777" w:rsidR="00333639" w:rsidRDefault="00333639" w:rsidP="00333639">
      <w:pPr>
        <w:pStyle w:val="BodyText"/>
        <w:ind w:left="1440" w:right="1440"/>
      </w:pPr>
    </w:p>
    <w:p w14:paraId="51B2CF92" w14:textId="77777777" w:rsidR="00333639" w:rsidRDefault="00333639" w:rsidP="00333639">
      <w:pPr>
        <w:pStyle w:val="BodyText"/>
        <w:ind w:right="1440"/>
      </w:pPr>
      <w:r>
        <w:t>BE IT RESOLVED THAT:</w:t>
      </w:r>
    </w:p>
    <w:p w14:paraId="53D1FE36" w14:textId="77777777" w:rsidR="00333639" w:rsidRDefault="00333639" w:rsidP="00333639">
      <w:pPr>
        <w:pStyle w:val="BodyText"/>
        <w:ind w:right="1440"/>
      </w:pPr>
      <w:r>
        <w:t>Council approve the minutes of the Council meeting of Monday, November 22</w:t>
      </w:r>
      <w:r>
        <w:rPr>
          <w:vertAlign w:val="superscript"/>
        </w:rPr>
        <w:t>nd</w:t>
      </w:r>
      <w:r>
        <w:t>, 2021, as seen on the Engineering Society website.</w:t>
      </w:r>
    </w:p>
    <w:p w14:paraId="3A124638" w14:textId="77777777" w:rsidR="00333639" w:rsidRDefault="00333639" w:rsidP="00333639">
      <w:pPr>
        <w:pStyle w:val="BodyText"/>
        <w:ind w:left="1440" w:right="1440"/>
      </w:pPr>
    </w:p>
    <w:p w14:paraId="6A1C9BB2" w14:textId="77777777" w:rsidR="00333639" w:rsidRDefault="00333639" w:rsidP="00333639">
      <w:pPr>
        <w:pStyle w:val="BodyText"/>
        <w:ind w:left="1440" w:right="1440"/>
      </w:pPr>
      <w:r>
        <w:t>Moved by: Andrew “We love” da Silva</w:t>
      </w:r>
    </w:p>
    <w:p w14:paraId="668DF532" w14:textId="77777777" w:rsidR="00333639" w:rsidRDefault="00333639" w:rsidP="00333639">
      <w:pPr>
        <w:pStyle w:val="BodyText"/>
        <w:ind w:left="720" w:right="1440" w:firstLine="720"/>
      </w:pPr>
      <w:r>
        <w:t>Seconded by: Nick “elections” Neokleous</w:t>
      </w:r>
    </w:p>
    <w:p w14:paraId="710DE8A0" w14:textId="679563E9" w:rsidR="008F77C9" w:rsidRDefault="002F37F9" w:rsidP="008F77C9">
      <w:pPr>
        <w:spacing w:after="0" w:line="360" w:lineRule="auto"/>
        <w:jc w:val="both"/>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 xml:space="preserve">otion </w:t>
      </w:r>
      <w:r w:rsidR="005969EF" w:rsidRPr="00B23F60">
        <w:rPr>
          <w:rFonts w:cs="Times New Roman"/>
          <w:b/>
          <w:lang w:val="en-US"/>
        </w:rPr>
        <w:t>passes</w:t>
      </w:r>
      <w:r w:rsidR="00795D5A" w:rsidRPr="00B23F60">
        <w:rPr>
          <w:rFonts w:cs="Times New Roman"/>
          <w:b/>
          <w:lang w:val="en-US"/>
        </w:rPr>
        <w:t>,</w:t>
      </w:r>
      <w:r w:rsidR="008112EF" w:rsidRPr="00B23F60">
        <w:rPr>
          <w:rFonts w:cs="Times New Roman"/>
          <w:b/>
          <w:lang w:val="en-US"/>
        </w:rPr>
        <w:t xml:space="preserve"> </w:t>
      </w:r>
      <w:r w:rsidR="00B23F60" w:rsidRPr="00B23F60">
        <w:rPr>
          <w:rFonts w:cs="Times New Roman"/>
          <w:b/>
          <w:lang w:val="en-US"/>
        </w:rPr>
        <w:t>6:37</w:t>
      </w:r>
      <w:r w:rsidR="002B1167" w:rsidRPr="00B23F60">
        <w:rPr>
          <w:rFonts w:cs="Times New Roman"/>
          <w:b/>
          <w:lang w:val="en-US"/>
        </w:rPr>
        <w:t xml:space="preserve"> pm</w:t>
      </w:r>
      <w:r w:rsidR="00B23F60" w:rsidRPr="00B23F60">
        <w:rPr>
          <w:rFonts w:cs="Times New Roman"/>
          <w:b/>
          <w:lang w:val="en-US"/>
        </w:rPr>
        <w:t>.</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251AEB7C" w14:textId="0EDAC2F1" w:rsidR="00067DE4" w:rsidRDefault="00067DE4" w:rsidP="00067DE4">
      <w:pPr>
        <w:rPr>
          <w:rFonts w:asciiTheme="minorHAnsi" w:hAnsiTheme="minorHAnsi" w:cstheme="minorHAnsi"/>
        </w:rPr>
      </w:pPr>
      <w:r>
        <w:rPr>
          <w:rFonts w:asciiTheme="minorHAnsi" w:hAnsiTheme="minorHAnsi" w:cstheme="minorHAnsi"/>
        </w:rPr>
        <w:t xml:space="preserve">Nick Neokleous: Welcome back! </w:t>
      </w:r>
      <w:r w:rsidR="000979E3">
        <w:rPr>
          <w:rFonts w:asciiTheme="minorHAnsi" w:hAnsiTheme="minorHAnsi" w:cstheme="minorHAnsi"/>
        </w:rPr>
        <w:t>It is exciting to start th</w:t>
      </w:r>
      <w:r w:rsidR="00BE3D5D">
        <w:rPr>
          <w:rFonts w:asciiTheme="minorHAnsi" w:hAnsiTheme="minorHAnsi" w:cstheme="minorHAnsi"/>
        </w:rPr>
        <w:t>e</w:t>
      </w:r>
      <w:r w:rsidR="000979E3">
        <w:rPr>
          <w:rFonts w:asciiTheme="minorHAnsi" w:hAnsiTheme="minorHAnsi" w:cstheme="minorHAnsi"/>
        </w:rPr>
        <w:t xml:space="preserve"> term with you</w:t>
      </w:r>
      <w:r w:rsidR="00BE3D5D">
        <w:rPr>
          <w:rFonts w:asciiTheme="minorHAnsi" w:hAnsiTheme="minorHAnsi" w:cstheme="minorHAnsi"/>
        </w:rPr>
        <w:t xml:space="preserve">, </w:t>
      </w:r>
      <w:r w:rsidR="000979E3">
        <w:rPr>
          <w:rFonts w:asciiTheme="minorHAnsi" w:hAnsiTheme="minorHAnsi" w:cstheme="minorHAnsi"/>
        </w:rPr>
        <w:t>although tumultuous as we’re back online. Take care of yourself and your mental health</w:t>
      </w:r>
      <w:r w:rsidR="00BE3D5D">
        <w:rPr>
          <w:rFonts w:asciiTheme="minorHAnsi" w:hAnsiTheme="minorHAnsi" w:cstheme="minorHAnsi"/>
        </w:rPr>
        <w:t>!</w:t>
      </w:r>
      <w:r w:rsidR="000979E3">
        <w:rPr>
          <w:rFonts w:asciiTheme="minorHAnsi" w:hAnsiTheme="minorHAnsi" w:cstheme="minorHAnsi"/>
        </w:rPr>
        <w:t xml:space="preserve"> I want to acknowledge Queen’s is situated on traditional </w:t>
      </w:r>
      <w:r w:rsidR="000979E3">
        <w:rPr>
          <w:rFonts w:asciiTheme="minorHAnsi" w:hAnsiTheme="minorHAnsi" w:cstheme="minorHAnsi"/>
          <w:color w:val="202124"/>
          <w:shd w:val="clear" w:color="auto" w:fill="FFFFFF"/>
        </w:rPr>
        <w:t>Anishinaabe and Haudenosaunee</w:t>
      </w:r>
      <w:r w:rsidR="000979E3">
        <w:rPr>
          <w:rFonts w:asciiTheme="minorHAnsi" w:hAnsiTheme="minorHAnsi" w:cstheme="minorHAnsi"/>
        </w:rPr>
        <w:t xml:space="preserve"> territory, that we are very fortunate to be learning here, and would encourage all to familiarize themselves with aboriginal history.</w:t>
      </w:r>
      <w:r>
        <w:rPr>
          <w:rFonts w:asciiTheme="minorHAnsi" w:hAnsiTheme="minorHAnsi" w:cstheme="minorHAnsi"/>
        </w:rPr>
        <w:t xml:space="preserve"> </w:t>
      </w:r>
      <w:r w:rsidR="000979E3">
        <w:rPr>
          <w:rFonts w:asciiTheme="minorHAnsi" w:hAnsiTheme="minorHAnsi" w:cstheme="minorHAnsi"/>
        </w:rPr>
        <w:t>Elections are coming up, attend debate nights! We will be electing one position tonight.</w:t>
      </w:r>
    </w:p>
    <w:p w14:paraId="08709F4B" w14:textId="7082407E" w:rsidR="00663568" w:rsidRDefault="00663568" w:rsidP="00663568">
      <w:pPr>
        <w:pStyle w:val="Heading1"/>
        <w:jc w:val="left"/>
      </w:pPr>
      <w:r>
        <w:t>V. Presentations</w:t>
      </w:r>
    </w:p>
    <w:p w14:paraId="6CC73BC5" w14:textId="4D1A29F5" w:rsidR="007D3264" w:rsidRPr="00855C5B" w:rsidRDefault="00855C5B" w:rsidP="00C27884">
      <w:pPr>
        <w:rPr>
          <w:rFonts w:asciiTheme="minorHAnsi" w:hAnsiTheme="minorHAnsi" w:cstheme="minorHAnsi"/>
        </w:rPr>
      </w:pPr>
      <w:r w:rsidRPr="00855C5B">
        <w:rPr>
          <w:rFonts w:asciiTheme="minorHAnsi" w:hAnsiTheme="minorHAnsi" w:cstheme="minorHAnsi"/>
        </w:rPr>
        <w:t>No presentations this council.</w:t>
      </w:r>
    </w:p>
    <w:p w14:paraId="4EFA40D7" w14:textId="7EB8C3A1" w:rsidR="00C034C9" w:rsidRPr="00A5213C" w:rsidRDefault="004F149E" w:rsidP="00C034C9">
      <w:pPr>
        <w:pStyle w:val="Heading1"/>
        <w:spacing w:before="0" w:after="0" w:line="276" w:lineRule="auto"/>
        <w:jc w:val="both"/>
      </w:pPr>
      <w:r>
        <w:t>vi</w:t>
      </w:r>
      <w:r w:rsidR="00C034C9" w:rsidRPr="00A5213C">
        <w:t xml:space="preserve">. </w:t>
      </w:r>
      <w:r>
        <w:t>New Business [Motions 3-</w:t>
      </w:r>
      <w:r w:rsidR="00691A05">
        <w:t>5</w:t>
      </w:r>
      <w:r>
        <w:t>]</w:t>
      </w:r>
    </w:p>
    <w:p w14:paraId="719656E3" w14:textId="4D37F5E1" w:rsidR="00C034C9" w:rsidRPr="00A5213C" w:rsidRDefault="00C034C9" w:rsidP="00C034C9">
      <w:pPr>
        <w:pStyle w:val="Heading5"/>
        <w:spacing w:line="276" w:lineRule="auto"/>
        <w:jc w:val="both"/>
      </w:pPr>
      <w:r w:rsidRPr="00A5213C">
        <w:t xml:space="preserve">Motion </w:t>
      </w:r>
      <w:r>
        <w:t>3</w:t>
      </w:r>
      <w:r w:rsidRPr="00A5213C">
        <w:t xml:space="preserve">  </w:t>
      </w:r>
    </w:p>
    <w:p w14:paraId="631947BA" w14:textId="77777777" w:rsidR="00DC2582" w:rsidRDefault="00DC2582" w:rsidP="00DC2582">
      <w:pPr>
        <w:pStyle w:val="BodyText"/>
        <w:ind w:left="1440" w:right="1440" w:hanging="1440"/>
        <w:jc w:val="both"/>
      </w:pPr>
      <w:r>
        <w:t>Whereas:</w:t>
      </w:r>
      <w:r>
        <w:tab/>
      </w:r>
      <w:r>
        <w:rPr>
          <w:rFonts w:cs="Calibri"/>
          <w:color w:val="000000"/>
          <w:shd w:val="clear" w:color="auto" w:fill="FFFFFF"/>
        </w:rPr>
        <w:t>The ECE Club needs a new Academic Representative for Computer Engineering</w:t>
      </w:r>
    </w:p>
    <w:p w14:paraId="5BE19258" w14:textId="77777777" w:rsidR="00DC2582" w:rsidRDefault="00DC2582" w:rsidP="00DC2582">
      <w:pPr>
        <w:pStyle w:val="BodyText"/>
        <w:ind w:right="1440"/>
        <w:jc w:val="both"/>
      </w:pPr>
      <w:r>
        <w:t>&amp; whereas:</w:t>
      </w:r>
      <w:r>
        <w:tab/>
      </w:r>
      <w:r>
        <w:rPr>
          <w:rFonts w:cs="Calibri"/>
          <w:color w:val="000000"/>
          <w:shd w:val="clear" w:color="auto" w:fill="FFFFFF"/>
        </w:rPr>
        <w:t>We were unable to get any nominations for a by-election</w:t>
      </w:r>
    </w:p>
    <w:p w14:paraId="77B829C2" w14:textId="77777777" w:rsidR="00DC2582" w:rsidRDefault="00DC2582" w:rsidP="00DC2582">
      <w:pPr>
        <w:pStyle w:val="BodyText"/>
        <w:ind w:right="1440"/>
        <w:jc w:val="both"/>
      </w:pPr>
    </w:p>
    <w:p w14:paraId="6F26F7FA" w14:textId="77777777" w:rsidR="00DC2582" w:rsidRDefault="00DC2582" w:rsidP="00DC2582">
      <w:pPr>
        <w:pStyle w:val="BodyText"/>
        <w:ind w:right="1440"/>
        <w:jc w:val="both"/>
      </w:pPr>
      <w:r>
        <w:t>BE IT RESOLVED THAT:</w:t>
      </w:r>
    </w:p>
    <w:p w14:paraId="45041F71" w14:textId="77777777" w:rsidR="00DC2582" w:rsidRDefault="00DC2582" w:rsidP="00DC2582">
      <w:pPr>
        <w:pStyle w:val="BodyText"/>
        <w:ind w:right="1440"/>
        <w:jc w:val="both"/>
        <w:rPr>
          <w:rFonts w:cs="Calibri"/>
          <w:color w:val="000000"/>
          <w:shd w:val="clear" w:color="auto" w:fill="FFFFFF"/>
        </w:rPr>
      </w:pPr>
      <w:r>
        <w:rPr>
          <w:rFonts w:cs="Calibri"/>
          <w:color w:val="000000"/>
          <w:shd w:val="clear" w:color="auto" w:fill="FFFFFF"/>
        </w:rPr>
        <w:t xml:space="preserve">Council appoint Ethan Shama as the Academic Representative for Computer </w:t>
      </w:r>
      <w:r>
        <w:rPr>
          <w:rFonts w:cs="Calibri"/>
          <w:color w:val="000000"/>
          <w:shd w:val="clear" w:color="auto" w:fill="FFFFFF"/>
        </w:rPr>
        <w:lastRenderedPageBreak/>
        <w:t>Engineering on the ECE Club executive.</w:t>
      </w:r>
    </w:p>
    <w:p w14:paraId="4A370200" w14:textId="77777777" w:rsidR="00DC2582" w:rsidRDefault="00DC2582" w:rsidP="00DC2582">
      <w:pPr>
        <w:pStyle w:val="BodyText"/>
        <w:ind w:right="1440"/>
        <w:jc w:val="both"/>
      </w:pPr>
    </w:p>
    <w:p w14:paraId="3B548C92" w14:textId="77777777" w:rsidR="00DC2582" w:rsidRDefault="00DC2582" w:rsidP="00DC2582">
      <w:pPr>
        <w:pStyle w:val="BodyText"/>
        <w:ind w:right="1440"/>
        <w:jc w:val="both"/>
      </w:pPr>
      <w:r>
        <w:tab/>
      </w:r>
      <w:r>
        <w:tab/>
        <w:t>Moved by: Nick “” Mertin</w:t>
      </w:r>
    </w:p>
    <w:p w14:paraId="35A19D53" w14:textId="77777777" w:rsidR="00DC2582" w:rsidRDefault="00DC2582" w:rsidP="00DC2582">
      <w:pPr>
        <w:pStyle w:val="BodyText"/>
        <w:ind w:right="1440"/>
        <w:jc w:val="both"/>
      </w:pPr>
      <w:r>
        <w:tab/>
      </w:r>
      <w:r>
        <w:tab/>
        <w:t>Seconded by: Madeleine “” Roll</w:t>
      </w:r>
    </w:p>
    <w:p w14:paraId="019272CC" w14:textId="77777777" w:rsidR="00C27884" w:rsidRPr="008A07BE" w:rsidRDefault="00C27884" w:rsidP="00C034C9">
      <w:pPr>
        <w:spacing w:after="0" w:line="360" w:lineRule="auto"/>
        <w:jc w:val="both"/>
      </w:pPr>
    </w:p>
    <w:p w14:paraId="00BCBF39" w14:textId="65020B5F" w:rsidR="00C034C9" w:rsidRDefault="00C034C9" w:rsidP="00C034C9">
      <w:pPr>
        <w:spacing w:after="0" w:line="360" w:lineRule="auto"/>
        <w:jc w:val="both"/>
        <w:rPr>
          <w:rFonts w:cs="Times New Roman"/>
          <w:b/>
          <w:lang w:val="en-US"/>
        </w:rPr>
      </w:pPr>
      <w:r w:rsidRPr="008F0404">
        <w:rPr>
          <w:rFonts w:cs="Times New Roman"/>
          <w:b/>
          <w:lang w:val="en-US"/>
        </w:rPr>
        <w:t xml:space="preserve">Motion passes, </w:t>
      </w:r>
      <w:r w:rsidR="008F0404" w:rsidRPr="008F0404">
        <w:rPr>
          <w:rFonts w:cs="Times New Roman"/>
          <w:b/>
          <w:lang w:val="en-US"/>
        </w:rPr>
        <w:t>6:4</w:t>
      </w:r>
      <w:r w:rsidR="008F0404">
        <w:rPr>
          <w:rFonts w:cs="Times New Roman"/>
          <w:b/>
          <w:lang w:val="en-US"/>
        </w:rPr>
        <w:t>4</w:t>
      </w:r>
      <w:r w:rsidRPr="008F0404">
        <w:rPr>
          <w:rFonts w:cs="Times New Roman"/>
          <w:b/>
          <w:lang w:val="en-US"/>
        </w:rPr>
        <w:t xml:space="preserve"> p</w:t>
      </w:r>
      <w:r w:rsidR="00BD312A" w:rsidRPr="008F0404">
        <w:rPr>
          <w:rFonts w:cs="Times New Roman"/>
          <w:b/>
          <w:lang w:val="en-US"/>
        </w:rPr>
        <w:t>m</w:t>
      </w:r>
    </w:p>
    <w:p w14:paraId="07C0D8DA" w14:textId="77777777" w:rsidR="00241428" w:rsidRDefault="00241428" w:rsidP="00241428">
      <w:pPr>
        <w:pStyle w:val="Heading2"/>
      </w:pPr>
    </w:p>
    <w:p w14:paraId="64CC6D1C" w14:textId="6C19A61A" w:rsidR="00241428" w:rsidRPr="00A5213C" w:rsidRDefault="00241428" w:rsidP="00241428">
      <w:pPr>
        <w:pStyle w:val="Heading5"/>
        <w:spacing w:line="276" w:lineRule="auto"/>
        <w:jc w:val="both"/>
      </w:pPr>
      <w:r w:rsidRPr="00A5213C">
        <w:t xml:space="preserve">Motion </w:t>
      </w:r>
      <w:r>
        <w:t>4</w:t>
      </w:r>
      <w:r w:rsidRPr="00A5213C">
        <w:t xml:space="preserve">  </w:t>
      </w:r>
    </w:p>
    <w:p w14:paraId="60EBC11E" w14:textId="77777777" w:rsidR="00DC2582" w:rsidRDefault="00DC2582" w:rsidP="00DC2582">
      <w:pPr>
        <w:pStyle w:val="BodyText"/>
        <w:ind w:left="1440" w:right="1440" w:hanging="1440"/>
        <w:jc w:val="both"/>
        <w:rPr>
          <w:rFonts w:cs="Calibri"/>
          <w:color w:val="000000"/>
          <w:shd w:val="clear" w:color="auto" w:fill="FFFFFF"/>
        </w:rPr>
      </w:pPr>
      <w:r>
        <w:t>Whereas:</w:t>
      </w:r>
      <w:r>
        <w:tab/>
      </w:r>
      <w:r>
        <w:rPr>
          <w:rFonts w:cs="Calibri"/>
          <w:color w:val="000000"/>
          <w:shd w:val="clear" w:color="auto" w:fill="FFFFFF"/>
        </w:rPr>
        <w:t>The Agnes Benidickson Tricolour Award Selection Committee requires a representative from each faculty.</w:t>
      </w:r>
    </w:p>
    <w:p w14:paraId="4F5C76A3" w14:textId="77777777" w:rsidR="00DC2582" w:rsidRDefault="00DC2582" w:rsidP="00DC2582">
      <w:pPr>
        <w:pStyle w:val="BodyText"/>
        <w:ind w:left="1440" w:right="1440" w:hanging="1440"/>
        <w:jc w:val="both"/>
      </w:pPr>
      <w:r>
        <w:t>&amp; whereas:</w:t>
      </w:r>
      <w:r>
        <w:tab/>
      </w:r>
      <w:r>
        <w:rPr>
          <w:rFonts w:cs="Calibri"/>
          <w:color w:val="000000"/>
          <w:shd w:val="clear" w:color="auto" w:fill="FFFFFF"/>
        </w:rPr>
        <w:t>The Engineering Society values democracy</w:t>
      </w:r>
    </w:p>
    <w:p w14:paraId="294023C8" w14:textId="77777777" w:rsidR="00DC2582" w:rsidRDefault="00DC2582" w:rsidP="00DC2582">
      <w:pPr>
        <w:pStyle w:val="BodyText"/>
        <w:ind w:right="1440"/>
        <w:jc w:val="both"/>
      </w:pPr>
    </w:p>
    <w:p w14:paraId="1CA97DF5" w14:textId="77777777" w:rsidR="00DC2582" w:rsidRDefault="00DC2582" w:rsidP="00DC2582">
      <w:pPr>
        <w:pStyle w:val="BodyText"/>
        <w:ind w:right="1440"/>
        <w:jc w:val="both"/>
      </w:pPr>
      <w:r>
        <w:t>BE IT RESOLVED THAT:</w:t>
      </w:r>
    </w:p>
    <w:p w14:paraId="2D51F2BA" w14:textId="5DB39D9F" w:rsidR="00DC2582" w:rsidRDefault="00D05DE2" w:rsidP="00DC2582">
      <w:pPr>
        <w:pStyle w:val="BodyText"/>
        <w:ind w:right="1440"/>
        <w:jc w:val="both"/>
        <w:rPr>
          <w:rFonts w:cs="Calibri"/>
          <w:color w:val="000000"/>
          <w:shd w:val="clear" w:color="auto" w:fill="FFFFFF"/>
        </w:rPr>
      </w:pPr>
      <w:r>
        <w:rPr>
          <w:rFonts w:cs="Calibri"/>
          <w:color w:val="000000"/>
          <w:shd w:val="clear" w:color="auto" w:fill="FFFFFF"/>
        </w:rPr>
        <w:t>Julia Takimoto</w:t>
      </w:r>
      <w:r w:rsidR="00DC2582">
        <w:rPr>
          <w:rFonts w:cs="Calibri"/>
          <w:color w:val="000000"/>
          <w:shd w:val="clear" w:color="auto" w:fill="FFFFFF"/>
        </w:rPr>
        <w:t xml:space="preserve"> be elected as the Engineering Society's representative on the committee.</w:t>
      </w:r>
    </w:p>
    <w:p w14:paraId="3BD9916D" w14:textId="77777777" w:rsidR="00DC2582" w:rsidRDefault="00DC2582" w:rsidP="00DC2582">
      <w:pPr>
        <w:pStyle w:val="BodyText"/>
        <w:ind w:right="1440"/>
        <w:jc w:val="both"/>
        <w:rPr>
          <w:rFonts w:cs="Calibri"/>
          <w:color w:val="000000"/>
          <w:shd w:val="clear" w:color="auto" w:fill="FFFFFF"/>
        </w:rPr>
      </w:pPr>
    </w:p>
    <w:p w14:paraId="24ACE3DB" w14:textId="77777777" w:rsidR="00DC2582" w:rsidRDefault="00DC2582" w:rsidP="00DC2582">
      <w:pPr>
        <w:pStyle w:val="BodyText"/>
        <w:ind w:right="1440"/>
        <w:jc w:val="both"/>
        <w:rPr>
          <w:rFonts w:cs="Calibri"/>
          <w:color w:val="000000"/>
          <w:shd w:val="clear" w:color="auto" w:fill="FFFFFF"/>
        </w:rPr>
      </w:pPr>
      <w:r>
        <w:tab/>
      </w:r>
      <w:r>
        <w:tab/>
        <w:t xml:space="preserve">Moved by: </w:t>
      </w:r>
      <w:r>
        <w:rPr>
          <w:rFonts w:cs="Calibri"/>
          <w:color w:val="000000"/>
          <w:shd w:val="clear" w:color="auto" w:fill="FFFFFF"/>
        </w:rPr>
        <w:t>Christina "Happy New Year" Bisol</w:t>
      </w:r>
    </w:p>
    <w:p w14:paraId="17AE198F" w14:textId="77777777" w:rsidR="00DC2582" w:rsidRDefault="00DC2582" w:rsidP="00DC2582">
      <w:pPr>
        <w:pStyle w:val="BodyText"/>
        <w:ind w:right="1440"/>
        <w:jc w:val="both"/>
        <w:rPr>
          <w:rFonts w:cs="Calibri"/>
          <w:color w:val="000000"/>
          <w:shd w:val="clear" w:color="auto" w:fill="FFFFFF"/>
        </w:rPr>
      </w:pPr>
      <w:r>
        <w:tab/>
      </w:r>
      <w:r>
        <w:tab/>
        <w:t xml:space="preserve">Seconded by: </w:t>
      </w:r>
      <w:r>
        <w:rPr>
          <w:rFonts w:cs="Calibri"/>
          <w:color w:val="000000"/>
          <w:shd w:val="clear" w:color="auto" w:fill="FFFFFF"/>
        </w:rPr>
        <w:t>Kaija "Happy New Elections Period" Edwards</w:t>
      </w:r>
    </w:p>
    <w:p w14:paraId="59A445CE" w14:textId="77777777" w:rsidR="00C27884" w:rsidRPr="00DC2582" w:rsidRDefault="00C27884" w:rsidP="00241428">
      <w:pPr>
        <w:spacing w:after="0" w:line="360" w:lineRule="auto"/>
        <w:jc w:val="both"/>
        <w:rPr>
          <w:rFonts w:cs="Times New Roman"/>
          <w:b/>
        </w:rPr>
      </w:pPr>
    </w:p>
    <w:p w14:paraId="09BE207B" w14:textId="652D967D" w:rsidR="00241428" w:rsidRDefault="00241428" w:rsidP="00241428">
      <w:pPr>
        <w:spacing w:after="0" w:line="360" w:lineRule="auto"/>
        <w:jc w:val="both"/>
        <w:rPr>
          <w:rFonts w:cs="Times New Roman"/>
          <w:b/>
          <w:lang w:val="en-US"/>
        </w:rPr>
      </w:pPr>
      <w:r w:rsidRPr="00363D94">
        <w:rPr>
          <w:rFonts w:cs="Times New Roman"/>
          <w:b/>
          <w:lang w:val="en-US"/>
        </w:rPr>
        <w:t xml:space="preserve">Motion </w:t>
      </w:r>
      <w:r w:rsidRPr="00A62D47">
        <w:rPr>
          <w:rFonts w:cs="Times New Roman"/>
          <w:b/>
          <w:lang w:val="en-US"/>
        </w:rPr>
        <w:t xml:space="preserve">passes, </w:t>
      </w:r>
      <w:r w:rsidR="00A62D47" w:rsidRPr="00A62D47">
        <w:rPr>
          <w:rFonts w:cs="Times New Roman"/>
          <w:b/>
          <w:lang w:val="en-US"/>
        </w:rPr>
        <w:t>6:57</w:t>
      </w:r>
      <w:r w:rsidRPr="00A62D47">
        <w:rPr>
          <w:rFonts w:cs="Times New Roman"/>
          <w:b/>
          <w:lang w:val="en-US"/>
        </w:rPr>
        <w:t xml:space="preserve"> pm</w:t>
      </w:r>
    </w:p>
    <w:p w14:paraId="272F348D" w14:textId="58FFD2B3" w:rsidR="00E271F0" w:rsidRPr="00B87E55" w:rsidRDefault="00E271F0" w:rsidP="00241428">
      <w:pPr>
        <w:spacing w:after="0" w:line="360" w:lineRule="auto"/>
        <w:jc w:val="both"/>
        <w:rPr>
          <w:rFonts w:cs="Times New Roman"/>
          <w:bCs/>
          <w:u w:val="single"/>
          <w:lang w:val="en-US"/>
        </w:rPr>
      </w:pPr>
    </w:p>
    <w:p w14:paraId="6942EFD2" w14:textId="1102B711" w:rsidR="00E271F0" w:rsidRPr="00B87E55" w:rsidRDefault="00E271F0" w:rsidP="00241428">
      <w:pPr>
        <w:spacing w:after="0" w:line="360" w:lineRule="auto"/>
        <w:jc w:val="both"/>
        <w:rPr>
          <w:rFonts w:cs="Times New Roman"/>
          <w:bCs/>
          <w:u w:val="single"/>
          <w:lang w:val="en-US"/>
        </w:rPr>
      </w:pPr>
      <w:r w:rsidRPr="00B87E55">
        <w:rPr>
          <w:rFonts w:cs="Times New Roman"/>
          <w:bCs/>
          <w:u w:val="single"/>
          <w:lang w:val="en-US"/>
        </w:rPr>
        <w:t>Q&amp;A:</w:t>
      </w:r>
    </w:p>
    <w:p w14:paraId="3035C930" w14:textId="28DBF941" w:rsidR="00E271F0" w:rsidRDefault="0066557F" w:rsidP="006A61B0">
      <w:pPr>
        <w:spacing w:after="0" w:line="360" w:lineRule="auto"/>
        <w:rPr>
          <w:rFonts w:cs="Times New Roman"/>
          <w:bCs/>
          <w:lang w:val="en-US"/>
        </w:rPr>
      </w:pPr>
      <w:r>
        <w:rPr>
          <w:rFonts w:cs="Times New Roman"/>
          <w:bCs/>
          <w:lang w:val="en-US"/>
        </w:rPr>
        <w:t>Christina Bisol: How do you plan to represent EngSoc on the committee?</w:t>
      </w:r>
    </w:p>
    <w:p w14:paraId="3C93ADDA" w14:textId="2146A37C" w:rsidR="00E271F0" w:rsidRDefault="00E271F0" w:rsidP="006A61B0">
      <w:pPr>
        <w:spacing w:after="0" w:line="360" w:lineRule="auto"/>
        <w:rPr>
          <w:rFonts w:cs="Times New Roman"/>
          <w:bCs/>
          <w:lang w:val="en-US"/>
        </w:rPr>
      </w:pPr>
      <w:r>
        <w:rPr>
          <w:rFonts w:cs="Times New Roman"/>
          <w:bCs/>
          <w:lang w:val="en-US"/>
        </w:rPr>
        <w:t>Julia Takimoto</w:t>
      </w:r>
      <w:r w:rsidR="0066557F">
        <w:rPr>
          <w:rFonts w:cs="Times New Roman"/>
          <w:bCs/>
          <w:lang w:val="en-US"/>
        </w:rPr>
        <w:t xml:space="preserve">: I think </w:t>
      </w:r>
      <w:r w:rsidR="006A61B0">
        <w:rPr>
          <w:rFonts w:cs="Times New Roman"/>
          <w:bCs/>
          <w:lang w:val="en-US"/>
        </w:rPr>
        <w:t>I’m</w:t>
      </w:r>
      <w:r w:rsidR="0066557F">
        <w:rPr>
          <w:rFonts w:cs="Times New Roman"/>
          <w:bCs/>
          <w:lang w:val="en-US"/>
        </w:rPr>
        <w:t xml:space="preserve"> in a good position to represent EngSoc, </w:t>
      </w:r>
      <w:r w:rsidR="006A61B0">
        <w:rPr>
          <w:rFonts w:cs="Times New Roman"/>
          <w:bCs/>
          <w:lang w:val="en-US"/>
        </w:rPr>
        <w:t>having</w:t>
      </w:r>
      <w:r w:rsidR="0066557F">
        <w:rPr>
          <w:rFonts w:cs="Times New Roman"/>
          <w:bCs/>
          <w:lang w:val="en-US"/>
        </w:rPr>
        <w:t xml:space="preserve"> been apart of many governing bodies </w:t>
      </w:r>
      <w:r w:rsidR="006A61B0">
        <w:rPr>
          <w:rFonts w:cs="Times New Roman"/>
          <w:bCs/>
          <w:lang w:val="en-US"/>
        </w:rPr>
        <w:t xml:space="preserve">and different committees </w:t>
      </w:r>
      <w:r w:rsidR="0066557F">
        <w:rPr>
          <w:rFonts w:cs="Times New Roman"/>
          <w:bCs/>
          <w:lang w:val="en-US"/>
        </w:rPr>
        <w:t>over the past 3 and a half years, I have a good idea of</w:t>
      </w:r>
      <w:r w:rsidR="001D2008">
        <w:rPr>
          <w:rFonts w:cs="Times New Roman"/>
          <w:bCs/>
          <w:lang w:val="en-US"/>
        </w:rPr>
        <w:t xml:space="preserve"> student </w:t>
      </w:r>
      <w:r w:rsidR="00A12A39">
        <w:rPr>
          <w:rFonts w:cs="Times New Roman"/>
          <w:bCs/>
          <w:lang w:val="en-US"/>
        </w:rPr>
        <w:t>valu</w:t>
      </w:r>
      <w:r w:rsidR="001D2008">
        <w:rPr>
          <w:rFonts w:cs="Times New Roman"/>
          <w:bCs/>
          <w:lang w:val="en-US"/>
        </w:rPr>
        <w:t>es</w:t>
      </w:r>
      <w:r w:rsidR="00443710">
        <w:rPr>
          <w:rFonts w:cs="Times New Roman"/>
          <w:bCs/>
          <w:lang w:val="en-US"/>
        </w:rPr>
        <w:t xml:space="preserve"> as well as </w:t>
      </w:r>
      <w:r w:rsidR="0050336C">
        <w:rPr>
          <w:rFonts w:cs="Times New Roman"/>
          <w:bCs/>
          <w:lang w:val="en-US"/>
        </w:rPr>
        <w:t>their wishes.</w:t>
      </w:r>
    </w:p>
    <w:p w14:paraId="6A90F094" w14:textId="1CEA83CD" w:rsidR="0066557F" w:rsidRDefault="0066557F" w:rsidP="006A61B0">
      <w:pPr>
        <w:spacing w:after="0" w:line="360" w:lineRule="auto"/>
        <w:rPr>
          <w:rFonts w:cs="Times New Roman"/>
          <w:bCs/>
          <w:lang w:val="en-US"/>
        </w:rPr>
      </w:pPr>
      <w:r>
        <w:rPr>
          <w:rFonts w:cs="Times New Roman"/>
          <w:bCs/>
          <w:lang w:val="en-US"/>
        </w:rPr>
        <w:t>Nick Mertin: What do you believe is most important to students in the context of this award?</w:t>
      </w:r>
    </w:p>
    <w:p w14:paraId="7EAC453F" w14:textId="23B25DC8" w:rsidR="0066557F" w:rsidRPr="00E271F0" w:rsidRDefault="0066557F" w:rsidP="006A61B0">
      <w:pPr>
        <w:spacing w:after="0" w:line="360" w:lineRule="auto"/>
        <w:rPr>
          <w:rFonts w:cs="Times New Roman"/>
          <w:bCs/>
          <w:lang w:val="en-US"/>
        </w:rPr>
      </w:pPr>
      <w:r>
        <w:rPr>
          <w:rFonts w:cs="Times New Roman"/>
          <w:bCs/>
          <w:lang w:val="en-US"/>
        </w:rPr>
        <w:t xml:space="preserve">Julia Takimoto: I think </w:t>
      </w:r>
      <w:r w:rsidR="001D2008">
        <w:rPr>
          <w:rFonts w:cs="Times New Roman"/>
          <w:bCs/>
          <w:lang w:val="en-US"/>
        </w:rPr>
        <w:t>it’s</w:t>
      </w:r>
      <w:r>
        <w:rPr>
          <w:rFonts w:cs="Times New Roman"/>
          <w:bCs/>
          <w:lang w:val="en-US"/>
        </w:rPr>
        <w:t xml:space="preserve"> really important to look at what a student has contributed to the university over the entire course of their academic career here at Queen’s.</w:t>
      </w:r>
    </w:p>
    <w:p w14:paraId="5DF0BB44" w14:textId="77777777" w:rsidR="00241428" w:rsidRDefault="00241428" w:rsidP="00241428">
      <w:pPr>
        <w:pStyle w:val="Heading2"/>
      </w:pPr>
    </w:p>
    <w:p w14:paraId="774CFC76" w14:textId="7CF0282F" w:rsidR="00241428" w:rsidRPr="00A5213C" w:rsidRDefault="00241428" w:rsidP="00241428">
      <w:pPr>
        <w:pStyle w:val="Heading5"/>
        <w:spacing w:line="276" w:lineRule="auto"/>
        <w:jc w:val="both"/>
      </w:pPr>
      <w:r w:rsidRPr="00A5213C">
        <w:t xml:space="preserve">Motion </w:t>
      </w:r>
      <w:r>
        <w:t>5</w:t>
      </w:r>
      <w:r w:rsidRPr="00A5213C">
        <w:t xml:space="preserve">  </w:t>
      </w:r>
    </w:p>
    <w:p w14:paraId="5E4602D7" w14:textId="77777777" w:rsidR="00DC2582" w:rsidRDefault="00DC2582" w:rsidP="00DC2582">
      <w:pPr>
        <w:spacing w:line="240" w:lineRule="auto"/>
        <w:ind w:left="1440" w:hanging="1440"/>
        <w:rPr>
          <w:rFonts w:ascii="Palatino Linotype" w:hAnsi="Palatino Linotype"/>
        </w:rPr>
      </w:pPr>
      <w:r>
        <w:rPr>
          <w:rFonts w:ascii="Palatino Linotype" w:hAnsi="Palatino Linotype"/>
        </w:rPr>
        <w:t xml:space="preserve">Whereas: </w:t>
      </w:r>
      <w:r>
        <w:rPr>
          <w:rFonts w:ascii="Palatino Linotype" w:hAnsi="Palatino Linotype"/>
        </w:rPr>
        <w:tab/>
        <w:t>Advisory Board needs to have an earlier transition period this year to ensure continuity</w:t>
      </w:r>
    </w:p>
    <w:p w14:paraId="3EE7E20C" w14:textId="26AE9606" w:rsidR="00DC2582" w:rsidRDefault="00DC2582" w:rsidP="00DC2582">
      <w:pPr>
        <w:spacing w:line="240" w:lineRule="auto"/>
        <w:rPr>
          <w:rFonts w:ascii="Palatino Linotype" w:hAnsi="Palatino Linotype"/>
        </w:rPr>
      </w:pPr>
      <w:r>
        <w:rPr>
          <w:rFonts w:ascii="Palatino Linotype" w:hAnsi="Palatino Linotype"/>
        </w:rPr>
        <w:t>&amp; wher</w:t>
      </w:r>
      <w:r w:rsidR="00BD3417">
        <w:rPr>
          <w:rFonts w:ascii="Palatino Linotype" w:hAnsi="Palatino Linotype"/>
        </w:rPr>
        <w:t>e</w:t>
      </w:r>
      <w:r>
        <w:rPr>
          <w:rFonts w:ascii="Palatino Linotype" w:hAnsi="Palatino Linotype"/>
        </w:rPr>
        <w:t xml:space="preserve">as: </w:t>
      </w:r>
      <w:r>
        <w:rPr>
          <w:rFonts w:ascii="Palatino Linotype" w:hAnsi="Palatino Linotype"/>
        </w:rPr>
        <w:tab/>
        <w:t>Advisory Board members can currently only be elected at AGM</w:t>
      </w:r>
    </w:p>
    <w:p w14:paraId="60D7CE6F" w14:textId="77777777" w:rsidR="00DC2582" w:rsidRDefault="00DC2582" w:rsidP="00DC2582">
      <w:pPr>
        <w:spacing w:line="240" w:lineRule="auto"/>
        <w:rPr>
          <w:rFonts w:ascii="Palatino Linotype" w:hAnsi="Palatino Linotype"/>
        </w:rPr>
      </w:pPr>
    </w:p>
    <w:p w14:paraId="52175DA0" w14:textId="77777777" w:rsidR="00DC2582" w:rsidRDefault="00DC2582" w:rsidP="00DC2582">
      <w:pPr>
        <w:spacing w:line="240" w:lineRule="auto"/>
        <w:rPr>
          <w:rFonts w:ascii="Palatino Linotype" w:hAnsi="Palatino Linotype"/>
        </w:rPr>
      </w:pPr>
      <w:r>
        <w:rPr>
          <w:rFonts w:ascii="Palatino Linotype" w:hAnsi="Palatino Linotype"/>
        </w:rPr>
        <w:t xml:space="preserve">BE IT RESOLVED THAT: </w:t>
      </w:r>
    </w:p>
    <w:p w14:paraId="656FB324" w14:textId="77777777" w:rsidR="00DC2582" w:rsidRDefault="00DC2582" w:rsidP="00DC2582">
      <w:pPr>
        <w:spacing w:line="240" w:lineRule="auto"/>
        <w:rPr>
          <w:rFonts w:ascii="Palatino Linotype" w:hAnsi="Palatino Linotype"/>
        </w:rPr>
      </w:pPr>
      <w:r>
        <w:rPr>
          <w:rFonts w:ascii="Palatino Linotype" w:hAnsi="Palatino Linotype"/>
        </w:rPr>
        <w:t xml:space="preserve">Advisory Board members are elected at a regular council meeting for the winter 2022 term. </w:t>
      </w:r>
    </w:p>
    <w:p w14:paraId="09385B20" w14:textId="77777777" w:rsidR="00DC2582" w:rsidRDefault="00DC2582" w:rsidP="00DC2582">
      <w:pPr>
        <w:spacing w:line="240" w:lineRule="auto"/>
        <w:rPr>
          <w:rFonts w:ascii="Palatino Linotype" w:hAnsi="Palatino Linotype"/>
        </w:rPr>
      </w:pPr>
    </w:p>
    <w:p w14:paraId="520C9571" w14:textId="77777777" w:rsidR="00DC2582" w:rsidRDefault="00DC2582" w:rsidP="00DC2582">
      <w:pPr>
        <w:spacing w:line="240" w:lineRule="auto"/>
        <w:ind w:left="720" w:firstLine="720"/>
        <w:rPr>
          <w:rFonts w:ascii="Palatino Linotype" w:hAnsi="Palatino Linotype"/>
        </w:rPr>
      </w:pPr>
      <w:r>
        <w:rPr>
          <w:rFonts w:ascii="Palatino Linotype" w:hAnsi="Palatino Linotype"/>
        </w:rPr>
        <w:t>Moved by: Julia Newcombe</w:t>
      </w:r>
    </w:p>
    <w:p w14:paraId="47CE0071" w14:textId="77777777" w:rsidR="00DC2582" w:rsidRDefault="00DC2582" w:rsidP="00DC2582">
      <w:pPr>
        <w:spacing w:line="240" w:lineRule="auto"/>
        <w:ind w:left="720" w:firstLine="720"/>
        <w:rPr>
          <w:rFonts w:ascii="Palatino Linotype" w:hAnsi="Palatino Linotype"/>
        </w:rPr>
      </w:pPr>
      <w:r>
        <w:rPr>
          <w:rFonts w:ascii="Palatino Linotype" w:hAnsi="Palatino Linotype"/>
        </w:rPr>
        <w:t>Seconded by: Ben Frosst</w:t>
      </w:r>
    </w:p>
    <w:p w14:paraId="69E7382A" w14:textId="77777777" w:rsidR="00C27884" w:rsidRPr="00DC2582" w:rsidRDefault="00C27884" w:rsidP="00241428">
      <w:pPr>
        <w:spacing w:after="0" w:line="360" w:lineRule="auto"/>
        <w:jc w:val="both"/>
      </w:pPr>
    </w:p>
    <w:p w14:paraId="4290B095" w14:textId="18B523D4"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1B544F" w:rsidRPr="00983DF1">
        <w:rPr>
          <w:rFonts w:cs="Times New Roman"/>
          <w:b/>
          <w:lang w:val="en-US"/>
        </w:rPr>
        <w:t>7:03</w:t>
      </w:r>
      <w:r w:rsidRPr="00983DF1">
        <w:rPr>
          <w:rFonts w:cs="Times New Roman"/>
          <w:b/>
          <w:lang w:val="en-US"/>
        </w:rPr>
        <w:t xml:space="preserve"> pm</w:t>
      </w:r>
    </w:p>
    <w:p w14:paraId="71366C53" w14:textId="77777777" w:rsidR="00586410" w:rsidRDefault="00586410" w:rsidP="00C27884">
      <w:pPr>
        <w:pStyle w:val="Heading2"/>
      </w:pPr>
    </w:p>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DCA2261" w:rsidR="00CC775E" w:rsidRDefault="00104E58" w:rsidP="00B915AC">
      <w:pPr>
        <w:pStyle w:val="Heading5"/>
        <w:spacing w:line="276" w:lineRule="auto"/>
        <w:jc w:val="both"/>
      </w:pPr>
      <w:r w:rsidRPr="00A5213C">
        <w:t xml:space="preserve">i) </w:t>
      </w:r>
      <w:r w:rsidR="00261C81" w:rsidRPr="00A5213C">
        <w:t>President</w:t>
      </w:r>
    </w:p>
    <w:p w14:paraId="5E95C8EA" w14:textId="579D5776" w:rsidR="00547FA2" w:rsidRDefault="006F1216" w:rsidP="00547FA2">
      <w:pPr>
        <w:pBdr>
          <w:bottom w:val="single" w:sz="6" w:space="1" w:color="auto"/>
        </w:pBdr>
      </w:pPr>
      <w:r>
        <w:t>Christina Bisol: Lot of meetings, getting back to the swing of things and preparing for elections/transitions period. Sci ’23 Sci Formal Chair Applications are open! I’ll be doing more hiring and continuing to oversee all things in my portfolio. If you have any questions, feel free to email me!</w:t>
      </w:r>
    </w:p>
    <w:p w14:paraId="209C20C2" w14:textId="77777777" w:rsidR="009565EB" w:rsidRDefault="009565EB" w:rsidP="00547FA2">
      <w:pPr>
        <w:pBdr>
          <w:bottom w:val="single" w:sz="6" w:space="1" w:color="auto"/>
        </w:pBdr>
      </w:pPr>
    </w:p>
    <w:p w14:paraId="42020DA6" w14:textId="0F63A4DF" w:rsidR="00CC775E"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CB8C118" w14:textId="2D6DD0CC" w:rsidR="00547FA2" w:rsidRDefault="004B3B53" w:rsidP="00547FA2">
      <w:pPr>
        <w:pBdr>
          <w:bottom w:val="single" w:sz="6" w:space="1" w:color="auto"/>
        </w:pBdr>
      </w:pPr>
      <w:r>
        <w:t>Ben Frosst:</w:t>
      </w:r>
      <w:r w:rsidR="0049434A">
        <w:t xml:space="preserve"> Had to do a lot of HR stuff for employees like EI. </w:t>
      </w:r>
      <w:r w:rsidR="00340B92">
        <w:t xml:space="preserve">In-person services are closed. </w:t>
      </w:r>
      <w:r w:rsidR="0049434A">
        <w:t xml:space="preserve">Underwent a lot of migration with Zack and it was kind of a mess. Been trying to get things back up. Started working on transitioning and the typical things in a week. Also staying </w:t>
      </w:r>
      <w:r w:rsidR="00543D77">
        <w:t>up to date</w:t>
      </w:r>
      <w:r w:rsidR="0049434A">
        <w:t xml:space="preserve"> for COVID. Working on reopening again.</w:t>
      </w:r>
    </w:p>
    <w:p w14:paraId="5CD50510" w14:textId="77777777" w:rsidR="009565EB" w:rsidRDefault="009565EB" w:rsidP="00547FA2">
      <w:pPr>
        <w:pBdr>
          <w:bottom w:val="single" w:sz="6" w:space="1" w:color="auto"/>
        </w:pBdr>
      </w:pPr>
    </w:p>
    <w:p w14:paraId="390108DA" w14:textId="56D4BDDD" w:rsidR="00AA6A5C" w:rsidRDefault="00AA6A5C" w:rsidP="00AA6A5C">
      <w:pPr>
        <w:pStyle w:val="Heading5"/>
        <w:spacing w:line="276" w:lineRule="auto"/>
        <w:jc w:val="both"/>
      </w:pPr>
      <w:r w:rsidRPr="00A5213C">
        <w:t>II) V</w:t>
      </w:r>
      <w:r>
        <w:t>ice president of student affairs</w:t>
      </w:r>
    </w:p>
    <w:p w14:paraId="3A84A2C6" w14:textId="18B40DD2" w:rsidR="00547FA2" w:rsidRDefault="0049434A" w:rsidP="00547FA2">
      <w:pPr>
        <w:pBdr>
          <w:bottom w:val="single" w:sz="6" w:space="1" w:color="auto"/>
        </w:pBdr>
      </w:pPr>
      <w:r>
        <w:t xml:space="preserve">Kaija Niska Edwards: </w:t>
      </w:r>
      <w:r w:rsidR="00F849A1">
        <w:t>A lot of stuff is happening in my portfolio. Director statics, a lot of boards, working with the elections team. Met with Dean Deluzio, faculty is very confident we’re going back to school on March 1</w:t>
      </w:r>
      <w:r w:rsidR="00F849A1" w:rsidRPr="00F849A1">
        <w:rPr>
          <w:vertAlign w:val="superscript"/>
        </w:rPr>
        <w:t>st</w:t>
      </w:r>
      <w:r w:rsidR="00F849A1">
        <w:t>. Tons of meeting with the Dean of Academics. First years will have a difficult time switching disciplines after 1</w:t>
      </w:r>
      <w:r w:rsidR="00F849A1" w:rsidRPr="00F849A1">
        <w:rPr>
          <w:vertAlign w:val="superscript"/>
        </w:rPr>
        <w:t>st</w:t>
      </w:r>
      <w:r w:rsidR="00F849A1">
        <w:t xml:space="preserve"> year due to the high number of students that are currently enrolled. More promotional material for elections. Polishing my transition manual and planning discipline selection help events as well as jacket council.</w:t>
      </w:r>
    </w:p>
    <w:p w14:paraId="340AA054" w14:textId="77777777" w:rsidR="009565EB" w:rsidRDefault="009565EB" w:rsidP="00547FA2">
      <w:pPr>
        <w:pBdr>
          <w:bottom w:val="single" w:sz="6" w:space="1" w:color="auto"/>
        </w:pBdr>
      </w:pP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1B8C80DF" w14:textId="48F2521D" w:rsidR="009565EB" w:rsidRDefault="00340B92" w:rsidP="00B52EB2">
      <w:pPr>
        <w:pBdr>
          <w:bottom w:val="single" w:sz="6" w:space="1" w:color="auto"/>
        </w:pBdr>
      </w:pPr>
      <w:r>
        <w:t>Alexa Hadley: Pretty quiet so far due to services being closed (iCon).</w:t>
      </w:r>
      <w:r w:rsidR="00B61302">
        <w:t xml:space="preserve"> Performed regular meetings. EngLinks continuing to function, they’re pretty used to working online. Preparing academic caucus. Planning potential in-person events.</w:t>
      </w:r>
    </w:p>
    <w:p w14:paraId="26299020" w14:textId="77777777" w:rsidR="009565EB" w:rsidRDefault="009565EB" w:rsidP="00B52EB2">
      <w:pPr>
        <w:pBdr>
          <w:bottom w:val="single" w:sz="6" w:space="1" w:color="auto"/>
        </w:pBdr>
      </w:pPr>
    </w:p>
    <w:p w14:paraId="2EF76E4F" w14:textId="238AF192" w:rsidR="004479C4" w:rsidRDefault="007E1BCE" w:rsidP="00B915AC">
      <w:pPr>
        <w:pStyle w:val="Heading5"/>
        <w:spacing w:line="276" w:lineRule="auto"/>
        <w:jc w:val="both"/>
      </w:pPr>
      <w:r w:rsidRPr="00A5213C">
        <w:t xml:space="preserve">II) </w:t>
      </w:r>
      <w:r w:rsidR="009847DE" w:rsidRPr="00A5213C">
        <w:t>Communications  </w:t>
      </w:r>
    </w:p>
    <w:p w14:paraId="24622EA1" w14:textId="0BC4485F" w:rsidR="009565EB" w:rsidRPr="009565EB" w:rsidRDefault="00B61302" w:rsidP="009565EB">
      <w:r>
        <w:t>Ella McGurk: Drone bought for Communication’s Team, planned out future purchases. Thinking of more photo competitions for design teams. Planning on spotlighting more people on EngSoc social media. Developing a new Indigenous patch. Black History Month coming up, working on transition manual. Helping edit LinkedIn headshots from the workshop.</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AF2B843" w14:textId="2559E6B2" w:rsidR="00743929" w:rsidRDefault="00F035C0" w:rsidP="00403DAF">
      <w:pPr>
        <w:pBdr>
          <w:bottom w:val="single" w:sz="6" w:space="1" w:color="auto"/>
        </w:pBdr>
        <w:spacing w:line="276" w:lineRule="auto"/>
      </w:pPr>
      <w:r>
        <w:t>Kaija Niska Edwards: Adam has a job interview tonight. A lot of the fun stuff, online conferences. Adam’s been working on the EDII conference with Jheeven and his team. He will continue on preparations for events and AMS event applications. Will also work on transition manual.</w:t>
      </w:r>
    </w:p>
    <w:p w14:paraId="513DB461" w14:textId="77777777" w:rsidR="009565EB" w:rsidRPr="00A5213C" w:rsidRDefault="009565EB"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179B3928" w14:textId="2F4B5A53" w:rsidR="00743929" w:rsidRDefault="00403DAF" w:rsidP="00B915AC">
      <w:pPr>
        <w:pBdr>
          <w:bottom w:val="single" w:sz="6" w:space="1" w:color="auto"/>
        </w:pBdr>
        <w:spacing w:line="276" w:lineRule="auto"/>
        <w:jc w:val="both"/>
      </w:pPr>
      <w:r>
        <w:t xml:space="preserve">Kaija Niska Edwards: </w:t>
      </w:r>
      <w:r w:rsidR="00E934D4">
        <w:t>Jen has a make-up lab session, won’t make it. Design team roundtable and updating policies. Getting feedback for hiring processes. Sent out an initial draft for space allocation. Doing online team showcase and working on transition manual.</w:t>
      </w:r>
      <w:r w:rsidR="00E63FEF">
        <w:t xml:space="preserve"> Helping with re-opening as well.</w:t>
      </w:r>
    </w:p>
    <w:p w14:paraId="2A61010A" w14:textId="77777777" w:rsidR="009565EB" w:rsidRPr="009A7106" w:rsidRDefault="009565EB" w:rsidP="00B915AC">
      <w:pPr>
        <w:pBdr>
          <w:bottom w:val="single" w:sz="6" w:space="1" w:color="auto"/>
        </w:pBdr>
        <w:spacing w:line="276" w:lineRule="auto"/>
        <w:jc w:val="both"/>
      </w:pPr>
    </w:p>
    <w:p w14:paraId="25677F75" w14:textId="68A3240D" w:rsidR="002068F4" w:rsidRPr="00453F27" w:rsidRDefault="002068F4" w:rsidP="00B915AC">
      <w:pPr>
        <w:pStyle w:val="Heading5"/>
        <w:spacing w:line="276" w:lineRule="auto"/>
        <w:jc w:val="both"/>
      </w:pPr>
      <w:r w:rsidRPr="00453F27">
        <w:t xml:space="preserve">V) </w:t>
      </w:r>
      <w:r w:rsidR="009565EB" w:rsidRPr="00453F27">
        <w:t>Internal Processes</w:t>
      </w:r>
      <w:r w:rsidRPr="00453F27">
        <w:t xml:space="preserve">  </w:t>
      </w:r>
    </w:p>
    <w:p w14:paraId="4C1EE49A" w14:textId="024A09B5" w:rsidR="00743929" w:rsidRPr="00453F27" w:rsidRDefault="00FE2FB3" w:rsidP="00FE2FB3">
      <w:pPr>
        <w:pBdr>
          <w:bottom w:val="single" w:sz="6" w:space="1" w:color="auto"/>
        </w:pBdr>
        <w:spacing w:after="0" w:line="276" w:lineRule="auto"/>
      </w:pPr>
      <w:r>
        <w:t>Ben Frosst: Evan Wray is running for my position so I will be going over his report on his behalf. Migration is completed. Practicing more software. Preliminary Awards Banquet and other logistics. Working on implementing the projects from last semester. Continuing regular tasks and working on transition manual.</w:t>
      </w:r>
    </w:p>
    <w:p w14:paraId="666E4F0F" w14:textId="77777777" w:rsidR="009565EB" w:rsidRPr="00453F27" w:rsidRDefault="009565EB" w:rsidP="00B915AC">
      <w:pPr>
        <w:pBdr>
          <w:bottom w:val="single" w:sz="6" w:space="1" w:color="auto"/>
        </w:pBdr>
        <w:spacing w:after="0" w:line="276" w:lineRule="auto"/>
        <w:jc w:val="both"/>
      </w:pPr>
    </w:p>
    <w:p w14:paraId="00A5475C" w14:textId="717BDD16" w:rsidR="004479C4" w:rsidRPr="00453F27" w:rsidRDefault="009847DE" w:rsidP="00B915AC">
      <w:pPr>
        <w:pStyle w:val="Heading5"/>
        <w:spacing w:line="276" w:lineRule="auto"/>
        <w:jc w:val="both"/>
      </w:pPr>
      <w:r w:rsidRPr="00453F27">
        <w:t>v</w:t>
      </w:r>
      <w:r w:rsidR="007E1BCE" w:rsidRPr="00453F27">
        <w:t>I</w:t>
      </w:r>
      <w:r w:rsidRPr="00453F27">
        <w:t xml:space="preserve">) </w:t>
      </w:r>
      <w:r w:rsidR="009565EB" w:rsidRPr="00453F27">
        <w:t>External Relations</w:t>
      </w:r>
      <w:r w:rsidRPr="00453F27">
        <w:t xml:space="preserve"> </w:t>
      </w:r>
      <w:r w:rsidR="00B22052" w:rsidRPr="00453F27">
        <w:t xml:space="preserve"> </w:t>
      </w:r>
    </w:p>
    <w:p w14:paraId="18B82B1D" w14:textId="2155B731" w:rsidR="00954647" w:rsidRPr="00453F27" w:rsidRDefault="00FE2FB3" w:rsidP="00954647">
      <w:pPr>
        <w:pBdr>
          <w:bottom w:val="single" w:sz="6" w:space="1" w:color="auto"/>
        </w:pBdr>
        <w:spacing w:line="276" w:lineRule="auto"/>
        <w:jc w:val="both"/>
      </w:pPr>
      <w:r>
        <w:t>Aidan Shimizu:</w:t>
      </w:r>
      <w:r w:rsidR="00135A7B">
        <w:t xml:space="preserve"> Been working a bunch to move everything online. Outreach team working on a clothing drive, “Crafting 4 a Cure” for local hospitals, indigenous patches and sending unsent BLM patches. Total money gained from Movember is $11,826! Moving Fix</w:t>
      </w:r>
      <w:r w:rsidR="00AE5928">
        <w:t>’</w:t>
      </w:r>
      <w:r w:rsidR="00135A7B">
        <w:t xml:space="preserve"> n Clean to March. Attended several conferences and events.</w:t>
      </w:r>
      <w:r w:rsidR="000016DC">
        <w:t xml:space="preserve"> Creating a new group chat with external representatives from other faculties. Starting to look for delegates for CSE.</w:t>
      </w:r>
    </w:p>
    <w:p w14:paraId="4AF25120" w14:textId="77777777" w:rsidR="009565EB" w:rsidRPr="00453F27" w:rsidRDefault="009565EB" w:rsidP="00954647">
      <w:pPr>
        <w:pBdr>
          <w:bottom w:val="single" w:sz="6" w:space="1" w:color="auto"/>
        </w:pBdr>
        <w:spacing w:line="276" w:lineRule="auto"/>
        <w:jc w:val="both"/>
      </w:pPr>
    </w:p>
    <w:p w14:paraId="5FB72A22" w14:textId="2B78A951" w:rsidR="004479C4" w:rsidRPr="00453F27" w:rsidRDefault="004479C4" w:rsidP="00B915AC">
      <w:pPr>
        <w:pStyle w:val="Heading5"/>
        <w:spacing w:line="276" w:lineRule="auto"/>
        <w:jc w:val="both"/>
      </w:pPr>
      <w:r w:rsidRPr="00453F27">
        <w:t>v</w:t>
      </w:r>
      <w:r w:rsidR="00110A4C" w:rsidRPr="00453F27">
        <w:t>i</w:t>
      </w:r>
      <w:r w:rsidRPr="00453F27">
        <w:t xml:space="preserve">i) </w:t>
      </w:r>
      <w:r w:rsidR="009565EB" w:rsidRPr="00453F27">
        <w:t>Finance</w:t>
      </w:r>
      <w:r w:rsidR="009847DE" w:rsidRPr="00453F27">
        <w:t xml:space="preserve">   </w:t>
      </w:r>
    </w:p>
    <w:p w14:paraId="2A4F7BCC" w14:textId="6692BB33" w:rsidR="00871BA5" w:rsidRPr="00453F27" w:rsidRDefault="000016DC" w:rsidP="005054D3">
      <w:pPr>
        <w:pBdr>
          <w:bottom w:val="single" w:sz="6" w:space="1" w:color="auto"/>
        </w:pBdr>
        <w:spacing w:before="240" w:line="276" w:lineRule="auto"/>
        <w:jc w:val="both"/>
      </w:pPr>
      <w:r>
        <w:t>Michael Butler: Moving things online and reallocating B</w:t>
      </w:r>
      <w:r w:rsidR="00721560">
        <w:t>ank of EngSoc</w:t>
      </w:r>
      <w:r>
        <w:t xml:space="preserve"> things. Working on regular tasks</w:t>
      </w:r>
      <w:r w:rsidR="001468D3">
        <w:t xml:space="preserve"> and transition manual</w:t>
      </w:r>
      <w:r>
        <w:t>.</w:t>
      </w:r>
    </w:p>
    <w:p w14:paraId="3A4B2577" w14:textId="77777777" w:rsidR="009565EB" w:rsidRPr="00453F27" w:rsidRDefault="009565EB" w:rsidP="005054D3">
      <w:pPr>
        <w:pBdr>
          <w:bottom w:val="single" w:sz="6" w:space="1" w:color="auto"/>
        </w:pBdr>
        <w:spacing w:before="240" w:line="276" w:lineRule="auto"/>
        <w:jc w:val="both"/>
      </w:pPr>
    </w:p>
    <w:p w14:paraId="6742DD20" w14:textId="7844A730" w:rsidR="00A106D3" w:rsidRDefault="00A8600B" w:rsidP="00A106D3">
      <w:pPr>
        <w:pStyle w:val="Heading5"/>
        <w:spacing w:line="276" w:lineRule="auto"/>
        <w:jc w:val="both"/>
      </w:pPr>
      <w:r>
        <w:t>VIII</w:t>
      </w:r>
      <w:r w:rsidR="00A106D3" w:rsidRPr="00A5213C">
        <w:t xml:space="preserve">) </w:t>
      </w:r>
      <w:r w:rsidR="009565EB">
        <w:t>First Year</w:t>
      </w:r>
      <w:r w:rsidR="00A106D3" w:rsidRPr="00A5213C">
        <w:t> </w:t>
      </w:r>
    </w:p>
    <w:p w14:paraId="163D6EE7" w14:textId="6F33B959" w:rsidR="00743929" w:rsidRDefault="000016DC" w:rsidP="00174E45">
      <w:pPr>
        <w:pBdr>
          <w:bottom w:val="single" w:sz="6" w:space="1" w:color="auto"/>
        </w:pBdr>
        <w:spacing w:line="276" w:lineRule="auto"/>
        <w:jc w:val="both"/>
      </w:pPr>
      <w:r>
        <w:t>Allen Liu: Just checking in with my team and rolling things along with my team. Jacket Council is happening on Friday this week at 4:30pm. Afterwards planning for an upper-year discipline panel. Hoping to host in February. Will work on discipline help session and video series on social media. Doing another FYPCO milestone check-in. Hoping to do an online school academic help session with SASS.</w:t>
      </w:r>
      <w:r w:rsidR="001E7A3D">
        <w:t xml:space="preserve"> Will work on transition manual.</w:t>
      </w:r>
    </w:p>
    <w:p w14:paraId="5DE4BFAF" w14:textId="77777777" w:rsidR="009565EB" w:rsidRPr="00A5213C" w:rsidRDefault="009565EB"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01C05A4D" w14:textId="66A57810" w:rsidR="00132B2D" w:rsidRDefault="00B94380" w:rsidP="001D1F2A">
      <w:pPr>
        <w:pBdr>
          <w:bottom w:val="single" w:sz="6" w:space="1" w:color="auto"/>
        </w:pBdr>
        <w:spacing w:after="0" w:line="276" w:lineRule="auto"/>
      </w:pPr>
      <w:r>
        <w:t>Alison Wong:</w:t>
      </w:r>
      <w:r w:rsidR="001D1F2A">
        <w:t xml:space="preserve"> Thank you to everybody who completed the training conference over the winter break. It was a test run of the new platform. Hiring training has been the most important thing over the last couple of weeks. Some useful links posted on the agenda.</w:t>
      </w:r>
      <w:r w:rsidR="00FD47CB">
        <w:t xml:space="preserve"> Current hiring guide on the website is broken due to migration.</w:t>
      </w:r>
      <w:r w:rsidR="001D1F2A">
        <w:t xml:space="preserve"> Cleaning up MS Office Files</w:t>
      </w:r>
      <w:r w:rsidR="00FD47CB">
        <w:t>, doing maintenance, and looking for longer-term Articulate 360 subscription over the next two weeks. Will work on transition manual.</w:t>
      </w:r>
    </w:p>
    <w:p w14:paraId="6110C2EB" w14:textId="77777777" w:rsidR="009565EB" w:rsidRPr="00A5213C" w:rsidRDefault="009565EB" w:rsidP="00132B2D">
      <w:pPr>
        <w:pBdr>
          <w:bottom w:val="single" w:sz="6" w:space="1" w:color="auto"/>
        </w:pBdr>
        <w:spacing w:after="0" w:line="276" w:lineRule="auto"/>
        <w:jc w:val="both"/>
      </w:pPr>
    </w:p>
    <w:p w14:paraId="64450746" w14:textId="4582FAEE" w:rsidR="00A106D3" w:rsidRPr="00A106D3" w:rsidRDefault="004479C4" w:rsidP="00A106D3">
      <w:pPr>
        <w:pStyle w:val="Heading5"/>
        <w:spacing w:line="276" w:lineRule="auto"/>
        <w:jc w:val="both"/>
      </w:pPr>
      <w:r w:rsidRPr="00A5213C">
        <w:t xml:space="preserve">x) </w:t>
      </w:r>
      <w:r w:rsidR="009565EB">
        <w:t>Governance</w:t>
      </w:r>
      <w:r w:rsidR="009847DE" w:rsidRPr="00A5213C">
        <w:t xml:space="preserve">  </w:t>
      </w:r>
    </w:p>
    <w:p w14:paraId="0C89228B" w14:textId="251970C5" w:rsidR="00A76832" w:rsidRDefault="00FD47CB" w:rsidP="002608BA">
      <w:pPr>
        <w:pBdr>
          <w:bottom w:val="single" w:sz="6" w:space="1" w:color="auto"/>
        </w:pBdr>
        <w:spacing w:line="276" w:lineRule="auto"/>
      </w:pPr>
      <w:r>
        <w:t xml:space="preserve">Andrew </w:t>
      </w:r>
      <w:r w:rsidR="00ED6CC5">
        <w:t>d</w:t>
      </w:r>
      <w:r>
        <w:t>a Silva: Election work. Did a lot of promotion and we’re now in the campaigning period. Debate night is tomorrow and Thursday at 6:30pm. Will also record and post on YouTube. Voting will happen on February 1</w:t>
      </w:r>
      <w:r w:rsidRPr="00FD47CB">
        <w:rPr>
          <w:vertAlign w:val="superscript"/>
        </w:rPr>
        <w:t>st</w:t>
      </w:r>
      <w:r>
        <w:t xml:space="preserve"> and 2</w:t>
      </w:r>
      <w:r w:rsidRPr="00FD47CB">
        <w:rPr>
          <w:vertAlign w:val="superscript"/>
        </w:rPr>
        <w:t>nd</w:t>
      </w:r>
      <w:r>
        <w:t>. Will continue to monitor campaigning period. Starting to elect for the Award Committee. Working on transition manual.</w:t>
      </w:r>
    </w:p>
    <w:p w14:paraId="733F5398" w14:textId="77777777" w:rsidR="009565EB" w:rsidRPr="00A5213C" w:rsidRDefault="009565EB" w:rsidP="002608BA">
      <w:pPr>
        <w:pBdr>
          <w:bottom w:val="single" w:sz="6" w:space="1" w:color="auto"/>
        </w:pBdr>
        <w:spacing w:line="276" w:lineRule="auto"/>
      </w:pPr>
    </w:p>
    <w:p w14:paraId="63C35B02" w14:textId="6D4D6541" w:rsidR="006C21C4" w:rsidRPr="00A5213C" w:rsidRDefault="004479C4" w:rsidP="00B915AC">
      <w:pPr>
        <w:pStyle w:val="Heading5"/>
        <w:spacing w:line="276" w:lineRule="auto"/>
        <w:jc w:val="both"/>
      </w:pPr>
      <w:r w:rsidRPr="00A5213C">
        <w:t>x</w:t>
      </w:r>
      <w:r w:rsidR="007E1BCE" w:rsidRPr="00A5213C">
        <w:t>I</w:t>
      </w:r>
      <w:r w:rsidRPr="00A5213C">
        <w:t xml:space="preserve">) </w:t>
      </w:r>
      <w:r w:rsidR="009565EB">
        <w:t>Information Technology</w:t>
      </w:r>
      <w:r w:rsidR="009847DE" w:rsidRPr="00A5213C">
        <w:t xml:space="preserve">  </w:t>
      </w:r>
    </w:p>
    <w:p w14:paraId="5A1789BE" w14:textId="0EF2DD1A" w:rsidR="00743929" w:rsidRDefault="00FD47CB" w:rsidP="00FD47CB">
      <w:pPr>
        <w:pBdr>
          <w:bottom w:val="single" w:sz="6" w:space="1" w:color="auto"/>
        </w:pBdr>
        <w:spacing w:line="276" w:lineRule="auto"/>
      </w:pPr>
      <w:r>
        <w:t>Zack Donovan: Office 365 Migration, bulk of it is done. With the new tenant, can do a lot of stuff behind the scenes. Migrating Sharepoints from AMS to EngSoc. Lots</w:t>
      </w:r>
      <w:r w:rsidR="009601D5">
        <w:t>,</w:t>
      </w:r>
      <w:r>
        <w:t xml:space="preserve"> lots</w:t>
      </w:r>
      <w:r w:rsidR="009601D5">
        <w:t>,</w:t>
      </w:r>
      <w:r>
        <w:t xml:space="preserve"> and lots of tickets. Infrastructure stuff. It’s been a long couple of weeks.</w:t>
      </w:r>
    </w:p>
    <w:p w14:paraId="6F80442B" w14:textId="77777777" w:rsidR="009565EB" w:rsidRPr="00A5213C" w:rsidRDefault="009565EB" w:rsidP="00611F6E">
      <w:pPr>
        <w:pBdr>
          <w:bottom w:val="single" w:sz="6" w:space="1" w:color="auto"/>
        </w:pBdr>
        <w:spacing w:line="276" w:lineRule="auto"/>
        <w:jc w:val="both"/>
      </w:pPr>
    </w:p>
    <w:p w14:paraId="5B62FC28" w14:textId="35098D61" w:rsidR="006C21C4" w:rsidRPr="00A5213C" w:rsidRDefault="004479C4" w:rsidP="00B915AC">
      <w:pPr>
        <w:pStyle w:val="Heading5"/>
        <w:spacing w:line="276" w:lineRule="auto"/>
        <w:jc w:val="both"/>
      </w:pPr>
      <w:r w:rsidRPr="00A5213C">
        <w:t>xi</w:t>
      </w:r>
      <w:r w:rsidR="00A106D3">
        <w:t>I</w:t>
      </w:r>
      <w:r w:rsidRPr="00A5213C">
        <w:t xml:space="preserve">) </w:t>
      </w:r>
      <w:r w:rsidR="009565EB">
        <w:t>Social Issues</w:t>
      </w:r>
    </w:p>
    <w:p w14:paraId="3F6BA319" w14:textId="2A3E385B" w:rsidR="00743929" w:rsidRDefault="003E53AE" w:rsidP="009D6441">
      <w:pPr>
        <w:pBdr>
          <w:bottom w:val="single" w:sz="6" w:space="1" w:color="auto"/>
        </w:pBdr>
        <w:spacing w:line="276" w:lineRule="auto"/>
      </w:pPr>
      <w:r>
        <w:t>Jheeven Salvarajah: Working on automating the bursary process.</w:t>
      </w:r>
      <w:r w:rsidR="009D6441">
        <w:t xml:space="preserve"> Planning EDII conference for March (online). Still looking for speakers. EDII website thanks to the equity team. Putting resources on there. Had meetings with faculty, working on resource for professors to incorporate EDII in their coursework. Working on patches.</w:t>
      </w:r>
      <w:r w:rsidR="00ED6CC5">
        <w:t xml:space="preserve"> </w:t>
      </w:r>
      <w:r w:rsidR="00794661">
        <w:t>Preparing for upcoming workshops.</w:t>
      </w:r>
    </w:p>
    <w:p w14:paraId="5B546CF0" w14:textId="77777777" w:rsidR="009565EB" w:rsidRPr="009A7106" w:rsidRDefault="009565EB" w:rsidP="00B915AC">
      <w:pPr>
        <w:pBdr>
          <w:bottom w:val="single" w:sz="6" w:space="1" w:color="auto"/>
        </w:pBdr>
        <w:spacing w:line="276" w:lineRule="auto"/>
        <w:jc w:val="both"/>
      </w:pPr>
    </w:p>
    <w:p w14:paraId="6D0D093B" w14:textId="4C153A26" w:rsidR="00A106D3" w:rsidRPr="00983BBD" w:rsidRDefault="009847DE" w:rsidP="00B915AC">
      <w:pPr>
        <w:pStyle w:val="Heading5"/>
        <w:spacing w:line="276" w:lineRule="auto"/>
        <w:jc w:val="both"/>
      </w:pPr>
      <w:r w:rsidRPr="00983BBD">
        <w:t>xi</w:t>
      </w:r>
      <w:r w:rsidR="00A8600B" w:rsidRPr="00983BBD">
        <w:t>II</w:t>
      </w:r>
      <w:r w:rsidRPr="00983BBD">
        <w:t xml:space="preserve">) </w:t>
      </w:r>
      <w:r w:rsidR="009565EB">
        <w:t>Professional Development</w:t>
      </w:r>
    </w:p>
    <w:p w14:paraId="393AE90A" w14:textId="7B7DA30E" w:rsidR="00A41686" w:rsidRDefault="00355DD5" w:rsidP="00A106D3">
      <w:pPr>
        <w:pBdr>
          <w:bottom w:val="single" w:sz="6" w:space="1" w:color="auto"/>
        </w:pBdr>
        <w:spacing w:line="276" w:lineRule="auto"/>
        <w:jc w:val="both"/>
      </w:pPr>
      <w:r>
        <w:t>Christina Bisol: Marissa cannot be here tonight due to helping with discipline selection night. Ticket sales for the Alumni Networking Summit happening this Saturday!</w:t>
      </w:r>
      <w:r w:rsidR="00577F3C">
        <w:t xml:space="preserve"> Working on upcoming events.</w:t>
      </w:r>
    </w:p>
    <w:p w14:paraId="40CA3A90" w14:textId="77777777" w:rsidR="009565EB" w:rsidRPr="009A7106" w:rsidRDefault="009565EB" w:rsidP="00A106D3">
      <w:pPr>
        <w:pBdr>
          <w:bottom w:val="single" w:sz="6" w:space="1" w:color="auto"/>
        </w:pBdr>
        <w:spacing w:line="276" w:lineRule="auto"/>
        <w:jc w:val="both"/>
      </w:pPr>
    </w:p>
    <w:p w14:paraId="5840B813" w14:textId="79307624" w:rsidR="00843ACC" w:rsidRDefault="006F6D18" w:rsidP="00A106D3">
      <w:pPr>
        <w:pStyle w:val="Heading5"/>
        <w:spacing w:line="276" w:lineRule="auto"/>
        <w:jc w:val="both"/>
      </w:pPr>
      <w:r w:rsidRPr="00983BBD">
        <w:t>x</w:t>
      </w:r>
      <w:r w:rsidR="00A8600B" w:rsidRPr="00983BBD">
        <w:t>I</w:t>
      </w:r>
      <w:r w:rsidRPr="00983BBD">
        <w:t xml:space="preserve">v) </w:t>
      </w:r>
      <w:r w:rsidR="009565EB">
        <w:t>Services</w:t>
      </w:r>
    </w:p>
    <w:p w14:paraId="53312F46" w14:textId="03AF398A" w:rsidR="009565EB" w:rsidRDefault="00794BC9" w:rsidP="009565EB">
      <w:pPr>
        <w:pBdr>
          <w:bottom w:val="single" w:sz="6" w:space="1" w:color="auto"/>
        </w:pBdr>
      </w:pPr>
      <w:r>
        <w:t>Dalena Vo: Pivoting services to work with online model. CEO delivering jackets. Science Quest is working on staff hiring. More statics in upcoming weeks as well as meetings. Advisory Board presentations too.</w:t>
      </w:r>
    </w:p>
    <w:p w14:paraId="71D0F9A6" w14:textId="77777777" w:rsidR="00593906" w:rsidRDefault="00593906" w:rsidP="009565EB">
      <w:pPr>
        <w:pBdr>
          <w:bottom w:val="single" w:sz="6" w:space="1" w:color="auto"/>
        </w:pBdr>
      </w:pPr>
    </w:p>
    <w:p w14:paraId="76212F01" w14:textId="123B51E5" w:rsidR="00530A7E" w:rsidRPr="00A5213C" w:rsidRDefault="004F149E" w:rsidP="00B915AC">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51B5006B" w14:textId="7CF705D1" w:rsidR="00724347" w:rsidRDefault="00DF0400" w:rsidP="003B7B5F">
      <w:r>
        <w:t>No questions.</w:t>
      </w:r>
    </w:p>
    <w:p w14:paraId="17CD96FD" w14:textId="77777777" w:rsidR="007E1450" w:rsidRDefault="007E1450" w:rsidP="003B7B5F"/>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5B4263E7" w:rsidR="004648B4" w:rsidRDefault="00A179AF" w:rsidP="004648B4">
      <w:r>
        <w:t xml:space="preserve">Jonah Opler: Last meeting was kind of uneventful. Adjusting to online environment. Increase in applications across all Queen’s Engineering programs. </w:t>
      </w:r>
    </w:p>
    <w:p w14:paraId="6EB486E1" w14:textId="77777777" w:rsidR="007E1450" w:rsidRDefault="007E1450" w:rsidP="004648B4"/>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30A118FC" w:rsidR="00953416" w:rsidRDefault="00EE67CC" w:rsidP="00953416">
      <w:r>
        <w:t xml:space="preserve">Christina Bisol/Kaija Niska Edwards: Talked about St. Patrick’s Day car reduction policies. Update to AMS clubs that are not ratified but this won’t affect our clubs as they are ratified under EngSoc. Banned clubs who de-ratified to avoid COVID related policies. Approved optional fees to referendum. Reinstating the bus fee. Taking bursary applications </w:t>
      </w:r>
      <w:r w:rsidR="00DA4A1F">
        <w:t>as well</w:t>
      </w:r>
      <w:r>
        <w:t>.</w:t>
      </w:r>
    </w:p>
    <w:p w14:paraId="10C9023A" w14:textId="77777777" w:rsidR="007E1450" w:rsidRDefault="007E1450" w:rsidP="00953416"/>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0A11F7AB" w:rsidR="001A788E" w:rsidRDefault="00DB33FA" w:rsidP="001A788E">
      <w:pPr>
        <w:spacing w:line="276" w:lineRule="auto"/>
      </w:pPr>
      <w:r>
        <w:t>Jeremy Nguyen: Advocating for hybrid learning. Allowing students to choose their mode of learning. Doesn’t seem to have been working but they are planning many mental health resources.</w:t>
      </w:r>
    </w:p>
    <w:p w14:paraId="7CEE485E" w14:textId="77777777" w:rsidR="007E1450" w:rsidRDefault="007E1450" w:rsidP="001A788E">
      <w:pPr>
        <w:spacing w:line="276" w:lineRule="auto"/>
      </w:pP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30956845" w:rsidR="001A788E" w:rsidRDefault="00A64452" w:rsidP="001A788E">
      <w:bookmarkStart w:id="1" w:name="_Hlk19196137"/>
      <w:r>
        <w:t xml:space="preserve">Christina Bisol: Began hiring process. </w:t>
      </w:r>
      <w:r w:rsidR="00165FC1">
        <w:t>Rector position unfilled, we encourage you to apply!</w:t>
      </w:r>
      <w:r w:rsidR="004336E6">
        <w:t xml:space="preserve"> Current member is filling in for the position for now.</w:t>
      </w:r>
    </w:p>
    <w:p w14:paraId="6E700AC4" w14:textId="77777777" w:rsidR="007E1450" w:rsidRDefault="007E1450" w:rsidP="001A788E"/>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3A4354F3" w14:textId="3589F4C0" w:rsidR="001B6BCF" w:rsidRDefault="00165FC1" w:rsidP="001B6BCF">
      <w:r>
        <w:t xml:space="preserve">Julia Newcombe: Continuing to check on transitioning. Started to work on hiring. If you are interested, please reach out to </w:t>
      </w:r>
      <w:r w:rsidR="009601D5">
        <w:t>me,</w:t>
      </w:r>
      <w:r>
        <w:t xml:space="preserve"> and apply! Happy to talk about details.</w:t>
      </w:r>
    </w:p>
    <w:p w14:paraId="52D361C5" w14:textId="77777777" w:rsidR="00C65AE5" w:rsidRDefault="00C65AE5" w:rsidP="001B6BCF"/>
    <w:p w14:paraId="2B2C2B12" w14:textId="2094AE33" w:rsidR="00884BD4" w:rsidRPr="00A5213C" w:rsidRDefault="00D30935" w:rsidP="00B915AC">
      <w:pPr>
        <w:pStyle w:val="Heading1"/>
        <w:spacing w:line="276" w:lineRule="auto"/>
        <w:jc w:val="both"/>
      </w:pPr>
      <w:r w:rsidRPr="00A5213C">
        <w:t>X</w:t>
      </w:r>
      <w:r w:rsidR="00D628AD">
        <w:t>V</w:t>
      </w:r>
      <w:r w:rsidR="004479C4" w:rsidRPr="00A5213C">
        <w:t xml:space="preserve">. Club </w:t>
      </w:r>
      <w:r w:rsidR="009847DE" w:rsidRPr="00A5213C">
        <w:t>Reports</w:t>
      </w:r>
    </w:p>
    <w:p w14:paraId="3C757057" w14:textId="181763B2" w:rsidR="00A842B1" w:rsidRPr="004A6F1E" w:rsidRDefault="00A842B1" w:rsidP="00A842B1">
      <w:pPr>
        <w:pStyle w:val="Heading5"/>
        <w:spacing w:line="276" w:lineRule="auto"/>
        <w:jc w:val="both"/>
      </w:pPr>
      <w:r w:rsidRPr="004A6F1E">
        <w:rPr>
          <w:caps w:val="0"/>
        </w:rPr>
        <w:t>I)</w:t>
      </w:r>
      <w:r w:rsidRPr="004A6F1E">
        <w:t xml:space="preserve"> </w:t>
      </w:r>
      <w:r w:rsidR="004A6F1E" w:rsidRPr="004A6F1E">
        <w:t>Applied math</w:t>
      </w:r>
    </w:p>
    <w:p w14:paraId="590B5D01" w14:textId="53872CBC" w:rsidR="00586D87" w:rsidRPr="004A6F1E" w:rsidRDefault="00BA1AC4" w:rsidP="00BA1AC4">
      <w:pPr>
        <w:pBdr>
          <w:bottom w:val="single" w:sz="6" w:space="1" w:color="auto"/>
        </w:pBdr>
        <w:spacing w:after="0" w:line="276" w:lineRule="auto"/>
      </w:pPr>
      <w:r>
        <w:t>Julia Wiercigroch: Had apple math discipline night last night. Lots of upper-year volunteers, thank you! Will be getting more things for the lounge. Will get merch order for students.</w:t>
      </w:r>
    </w:p>
    <w:p w14:paraId="5A65DF69" w14:textId="77777777" w:rsidR="00586D87" w:rsidRPr="004A6F1E" w:rsidRDefault="00586D87" w:rsidP="00B915AC">
      <w:pPr>
        <w:pBdr>
          <w:bottom w:val="single" w:sz="6" w:space="1" w:color="auto"/>
        </w:pBdr>
        <w:spacing w:after="0" w:line="276" w:lineRule="auto"/>
        <w:jc w:val="both"/>
      </w:pPr>
    </w:p>
    <w:p w14:paraId="244E788E" w14:textId="0ABD1388" w:rsidR="00A842B1" w:rsidRPr="004A6F1E" w:rsidRDefault="00A842B1" w:rsidP="00A842B1">
      <w:pPr>
        <w:pStyle w:val="Heading5"/>
        <w:spacing w:line="276" w:lineRule="auto"/>
        <w:jc w:val="both"/>
      </w:pPr>
      <w:r w:rsidRPr="004A6F1E">
        <w:t>I</w:t>
      </w:r>
      <w:r w:rsidRPr="004A6F1E">
        <w:rPr>
          <w:caps w:val="0"/>
        </w:rPr>
        <w:t>I)</w:t>
      </w:r>
      <w:r w:rsidRPr="004A6F1E">
        <w:t xml:space="preserve"> </w:t>
      </w:r>
      <w:r w:rsidR="004A6F1E" w:rsidRPr="004A6F1E">
        <w:t>CHEMENGCHEM</w:t>
      </w:r>
    </w:p>
    <w:p w14:paraId="140F32B9" w14:textId="68E3AC48" w:rsidR="00586D87" w:rsidRPr="004A6F1E" w:rsidRDefault="00E60CD0" w:rsidP="00A842B1">
      <w:pPr>
        <w:pBdr>
          <w:bottom w:val="single" w:sz="6" w:space="1" w:color="auto"/>
        </w:pBdr>
      </w:pPr>
      <w:r>
        <w:t>Nick Neokleous: Working on banquet and department to wipe all debt. Just making sure the club is ready for election season and preparing transition manuals.</w:t>
      </w:r>
    </w:p>
    <w:p w14:paraId="17C72BF5" w14:textId="77777777" w:rsidR="00A842B1" w:rsidRPr="004A6F1E" w:rsidRDefault="00A842B1" w:rsidP="00A842B1">
      <w:pPr>
        <w:pBdr>
          <w:bottom w:val="single" w:sz="6" w:space="1" w:color="auto"/>
        </w:pBdr>
      </w:pPr>
    </w:p>
    <w:p w14:paraId="05C9E8A5" w14:textId="1BD3D1F6" w:rsidR="002967F7" w:rsidRPr="004A6F1E" w:rsidRDefault="00A842B1" w:rsidP="00A842B1">
      <w:pPr>
        <w:pStyle w:val="Heading5"/>
        <w:spacing w:line="276" w:lineRule="auto"/>
        <w:jc w:val="both"/>
      </w:pPr>
      <w:r w:rsidRPr="004A6F1E">
        <w:rPr>
          <w:caps w:val="0"/>
        </w:rPr>
        <w:t>III)</w:t>
      </w:r>
      <w:r w:rsidRPr="004A6F1E">
        <w:t xml:space="preserve"> </w:t>
      </w:r>
      <w:r w:rsidR="004A6F1E" w:rsidRPr="004A6F1E">
        <w:t>Geological</w:t>
      </w:r>
    </w:p>
    <w:p w14:paraId="1A1A0C3F" w14:textId="2310F1CB" w:rsidR="00586D87" w:rsidRPr="00F03156" w:rsidRDefault="00F03156" w:rsidP="00A842B1">
      <w:r w:rsidRPr="00F03156">
        <w:t>Marie-H</w:t>
      </w:r>
      <w:r w:rsidR="00BB0831">
        <w:rPr>
          <w:rFonts w:cstheme="majorHAnsi"/>
        </w:rPr>
        <w:t>élè</w:t>
      </w:r>
      <w:r w:rsidRPr="00F03156">
        <w:t>ne Lapointe: First yea</w:t>
      </w:r>
      <w:r>
        <w:t>r night at the beginning of January. Thank you everyone who attended. Quality problem with clothing, working on that before distribution. Preparing for events and thinking of a banquet. In talks with faculty to fix our finances.</w:t>
      </w:r>
    </w:p>
    <w:p w14:paraId="02F83C35" w14:textId="77777777" w:rsidR="007513F4" w:rsidRPr="00F03156" w:rsidRDefault="007513F4" w:rsidP="00B915AC">
      <w:pPr>
        <w:pBdr>
          <w:bottom w:val="single" w:sz="6" w:space="1" w:color="auto"/>
        </w:pBdr>
        <w:spacing w:line="276" w:lineRule="auto"/>
        <w:jc w:val="both"/>
      </w:pPr>
    </w:p>
    <w:p w14:paraId="3EAAB20F" w14:textId="32250B18" w:rsidR="00033D13" w:rsidRPr="004A6F1E" w:rsidRDefault="00A842B1" w:rsidP="00A842B1">
      <w:pPr>
        <w:pStyle w:val="Heading5"/>
        <w:spacing w:line="276" w:lineRule="auto"/>
        <w:jc w:val="both"/>
      </w:pPr>
      <w:r w:rsidRPr="004A6F1E">
        <w:rPr>
          <w:caps w:val="0"/>
        </w:rPr>
        <w:t>IV)</w:t>
      </w:r>
      <w:r w:rsidRPr="004A6F1E">
        <w:t xml:space="preserve"> </w:t>
      </w:r>
      <w:r w:rsidR="004A6F1E" w:rsidRPr="004A6F1E">
        <w:t>Civil</w:t>
      </w:r>
    </w:p>
    <w:p w14:paraId="5FB13E1E" w14:textId="6E7244E7" w:rsidR="00586D87" w:rsidRDefault="008F5BFF" w:rsidP="00A80BAF">
      <w:pPr>
        <w:pBdr>
          <w:bottom w:val="single" w:sz="6" w:space="1" w:color="auto"/>
        </w:pBdr>
        <w:spacing w:line="276" w:lineRule="auto"/>
        <w:jc w:val="both"/>
      </w:pPr>
      <w:r>
        <w:t>Austin Armstrong: Launched mentorship program as well as merch.</w:t>
      </w:r>
    </w:p>
    <w:p w14:paraId="1DC61BA9" w14:textId="77777777" w:rsidR="00A842B1" w:rsidRPr="00A5213C" w:rsidRDefault="00A842B1" w:rsidP="00A80BAF">
      <w:pPr>
        <w:pBdr>
          <w:bottom w:val="single" w:sz="6" w:space="1" w:color="auto"/>
        </w:pBdr>
        <w:spacing w:line="276" w:lineRule="auto"/>
        <w:jc w:val="both"/>
      </w:pPr>
    </w:p>
    <w:p w14:paraId="232407E9" w14:textId="6DDD8820" w:rsidR="004479C4" w:rsidRPr="00A5213C" w:rsidRDefault="00D30935" w:rsidP="00B915AC">
      <w:pPr>
        <w:pStyle w:val="Heading1"/>
        <w:spacing w:line="276" w:lineRule="auto"/>
        <w:jc w:val="both"/>
      </w:pPr>
      <w:r w:rsidRPr="00A5213C">
        <w:t>XV</w:t>
      </w:r>
      <w:r w:rsidR="00290809">
        <w:t>i</w:t>
      </w:r>
      <w:r w:rsidR="004479C4" w:rsidRPr="00A5213C">
        <w:t xml:space="preserve">. Year </w:t>
      </w:r>
      <w:r w:rsidR="009847DE" w:rsidRPr="00A5213C">
        <w:t xml:space="preserve">Reports   </w:t>
      </w:r>
    </w:p>
    <w:p w14:paraId="28C1FDC0" w14:textId="0A52F1D0"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553B8F48" w:rsidR="00886BB9" w:rsidRDefault="005510B2" w:rsidP="00124528">
      <w:pPr>
        <w:pBdr>
          <w:bottom w:val="single" w:sz="6" w:space="1" w:color="auto"/>
        </w:pBdr>
        <w:spacing w:after="0" w:line="276" w:lineRule="auto"/>
        <w:rPr>
          <w:lang w:val="en-US"/>
        </w:rPr>
      </w:pPr>
      <w:r>
        <w:rPr>
          <w:lang w:val="en-US"/>
        </w:rPr>
        <w:t>Julia Takimoto:</w:t>
      </w:r>
      <w:r w:rsidR="00701E87">
        <w:rPr>
          <w:lang w:val="en-US"/>
        </w:rPr>
        <w:t xml:space="preserve"> We are in the middle of yearbook photo collection. Approaching our soft deadline. You can submit photos on our link on our Instagram. Also sent out on an email from Kaija. Merch is on</w:t>
      </w:r>
      <w:r w:rsidR="009601D5">
        <w:rPr>
          <w:lang w:val="en-US"/>
        </w:rPr>
        <w:t xml:space="preserve"> the</w:t>
      </w:r>
      <w:r w:rsidR="00701E87">
        <w:rPr>
          <w:lang w:val="en-US"/>
        </w:rPr>
        <w:t xml:space="preserve"> EngSoc store.</w:t>
      </w:r>
      <w:r w:rsidR="00124528">
        <w:rPr>
          <w:lang w:val="en-US"/>
        </w:rPr>
        <w:t xml:space="preserve"> Free shipping if you’re in Kingston. Selling remaining small cups</w:t>
      </w:r>
      <w:r w:rsidR="008524DE">
        <w:rPr>
          <w:lang w:val="en-US"/>
        </w:rPr>
        <w:t xml:space="preserve"> and new face masks.</w:t>
      </w:r>
    </w:p>
    <w:p w14:paraId="417BAD31" w14:textId="77777777" w:rsidR="005D232C" w:rsidRPr="002C0730" w:rsidRDefault="005D232C" w:rsidP="00B915AC">
      <w:pPr>
        <w:pBdr>
          <w:bottom w:val="single" w:sz="6" w:space="1" w:color="auto"/>
        </w:pBdr>
        <w:spacing w:after="0" w:line="276" w:lineRule="auto"/>
        <w:jc w:val="both"/>
        <w:rPr>
          <w:lang w:val="en-US"/>
        </w:rPr>
      </w:pPr>
    </w:p>
    <w:p w14:paraId="09C4118A" w14:textId="66004069" w:rsidR="00030F5E" w:rsidRPr="00453F27" w:rsidRDefault="00030F5E" w:rsidP="00B915AC">
      <w:pPr>
        <w:pStyle w:val="Heading5"/>
        <w:spacing w:line="276" w:lineRule="auto"/>
        <w:jc w:val="both"/>
        <w:rPr>
          <w:lang w:val="fr-CA"/>
        </w:rPr>
      </w:pPr>
      <w:r w:rsidRPr="00453F27">
        <w:rPr>
          <w:lang w:val="fr-CA"/>
        </w:rPr>
        <w:t>II) Sci</w:t>
      </w:r>
      <w:r w:rsidR="005D232C" w:rsidRPr="00453F27">
        <w:rPr>
          <w:lang w:val="fr-CA"/>
        </w:rPr>
        <w:t xml:space="preserve"> </w:t>
      </w:r>
      <w:r w:rsidRPr="00453F27">
        <w:rPr>
          <w:lang w:val="fr-CA"/>
        </w:rPr>
        <w:t>’</w:t>
      </w:r>
      <w:r w:rsidR="002068F4" w:rsidRPr="00453F27">
        <w:rPr>
          <w:lang w:val="fr-CA"/>
        </w:rPr>
        <w:t>2</w:t>
      </w:r>
      <w:r w:rsidR="005D232C" w:rsidRPr="00453F27">
        <w:rPr>
          <w:lang w:val="fr-CA"/>
        </w:rPr>
        <w:t>3</w:t>
      </w:r>
    </w:p>
    <w:p w14:paraId="04C70CBF" w14:textId="076A0DC9" w:rsidR="00030F5E" w:rsidRPr="00A22906" w:rsidRDefault="00B90FDC" w:rsidP="00D73000">
      <w:r w:rsidRPr="00A22906">
        <w:t>Noa Wyman:</w:t>
      </w:r>
      <w:r w:rsidR="00A22906" w:rsidRPr="00A22906">
        <w:t xml:space="preserve"> No major up</w:t>
      </w:r>
      <w:r w:rsidR="00A22906">
        <w:t xml:space="preserve">dates. Hoping to put our merch soon. Tiny cups and stickers we are excited about. Preparing for online events. </w:t>
      </w:r>
      <w:r w:rsidR="005A0AB6">
        <w:t xml:space="preserve">Our </w:t>
      </w:r>
      <w:r w:rsidR="00ED2373">
        <w:t>Instagram</w:t>
      </w:r>
      <w:r w:rsidR="00A22906">
        <w:t xml:space="preserve"> has been deleted so we’re thinking about making a new one.</w:t>
      </w:r>
    </w:p>
    <w:p w14:paraId="3A61052D" w14:textId="77777777" w:rsidR="0096753A" w:rsidRPr="00A22906" w:rsidRDefault="0096753A" w:rsidP="00B915AC">
      <w:pPr>
        <w:pBdr>
          <w:bottom w:val="single" w:sz="6" w:space="1" w:color="auto"/>
        </w:pBdr>
        <w:spacing w:after="0" w:line="276" w:lineRule="auto"/>
        <w:jc w:val="both"/>
      </w:pPr>
    </w:p>
    <w:p w14:paraId="30A44CFB" w14:textId="7A4F0FAA" w:rsidR="00030F5E" w:rsidRPr="00453F27" w:rsidRDefault="00030F5E" w:rsidP="00B915AC">
      <w:pPr>
        <w:pStyle w:val="Heading5"/>
        <w:spacing w:line="276" w:lineRule="auto"/>
        <w:jc w:val="both"/>
        <w:rPr>
          <w:lang w:val="fr-CA"/>
        </w:rPr>
      </w:pPr>
      <w:r w:rsidRPr="00453F27">
        <w:rPr>
          <w:lang w:val="fr-CA"/>
        </w:rPr>
        <w:t>III) Sci</w:t>
      </w:r>
      <w:r w:rsidR="005D232C" w:rsidRPr="00453F27">
        <w:rPr>
          <w:lang w:val="fr-CA"/>
        </w:rPr>
        <w:t xml:space="preserve"> ‘24</w:t>
      </w:r>
    </w:p>
    <w:p w14:paraId="32D061B7" w14:textId="144CA472" w:rsidR="00692A9D" w:rsidRPr="00ED2373" w:rsidRDefault="00E60CD0" w:rsidP="00E60CD0">
      <w:pPr>
        <w:pBdr>
          <w:bottom w:val="single" w:sz="6" w:space="1" w:color="auto"/>
        </w:pBdr>
        <w:spacing w:after="0" w:line="276" w:lineRule="auto"/>
      </w:pPr>
      <w:r w:rsidRPr="00ED2373">
        <w:t>Ali Bekheet:</w:t>
      </w:r>
      <w:r w:rsidR="00ED2373" w:rsidRPr="00ED2373">
        <w:t xml:space="preserve"> Joint events </w:t>
      </w:r>
      <w:r w:rsidR="00ED2373">
        <w:t xml:space="preserve">with Sci ’25. TikTok event coming up! Website touch-up and new merch ideas. </w:t>
      </w:r>
    </w:p>
    <w:p w14:paraId="43700053" w14:textId="77777777" w:rsidR="005D232C" w:rsidRPr="00ED2373" w:rsidRDefault="005D232C" w:rsidP="00692A9D">
      <w:pPr>
        <w:pBdr>
          <w:bottom w:val="single" w:sz="6" w:space="1" w:color="auto"/>
        </w:pBdr>
        <w:spacing w:after="0" w:line="276" w:lineRule="auto"/>
        <w:jc w:val="both"/>
      </w:pPr>
    </w:p>
    <w:p w14:paraId="66DC01D4" w14:textId="660BCA50"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w:t>
      </w:r>
      <w:r w:rsidR="00453F27">
        <w:rPr>
          <w:lang w:val="en-US"/>
        </w:rPr>
        <w:t xml:space="preserve"> </w:t>
      </w:r>
      <w:r w:rsidRPr="006C5B53">
        <w:rPr>
          <w:lang w:val="en-US"/>
        </w:rPr>
        <w:t>’2</w:t>
      </w:r>
      <w:r w:rsidR="005D232C">
        <w:rPr>
          <w:lang w:val="en-US"/>
        </w:rPr>
        <w:t>5</w:t>
      </w:r>
    </w:p>
    <w:p w14:paraId="1D157DBD" w14:textId="39FDBF24" w:rsidR="00C47F5F" w:rsidRDefault="00564C2F" w:rsidP="00C47F5F">
      <w:pPr>
        <w:pBdr>
          <w:bottom w:val="single" w:sz="6" w:space="1" w:color="auto"/>
        </w:pBdr>
        <w:spacing w:after="0" w:line="276" w:lineRule="auto"/>
        <w:jc w:val="both"/>
        <w:rPr>
          <w:lang w:val="en-US"/>
        </w:rPr>
      </w:pPr>
      <w:r>
        <w:rPr>
          <w:lang w:val="en-US"/>
        </w:rPr>
        <w:t>Sabrina Button:</w:t>
      </w:r>
      <w:r w:rsidR="001E01E5">
        <w:rPr>
          <w:lang w:val="en-US"/>
        </w:rPr>
        <w:t xml:space="preserve"> Working on events with Sci ’24. Preparing for jacket council. Also working on </w:t>
      </w:r>
      <w:r w:rsidR="00024ACE">
        <w:rPr>
          <w:lang w:val="en-US"/>
        </w:rPr>
        <w:t xml:space="preserve">getting </w:t>
      </w:r>
      <w:r w:rsidR="001E01E5">
        <w:rPr>
          <w:lang w:val="en-US"/>
        </w:rPr>
        <w:t>the correct Instagram username.</w:t>
      </w:r>
      <w:r w:rsidR="00F814F5">
        <w:rPr>
          <w:lang w:val="en-US"/>
        </w:rPr>
        <w:t xml:space="preserve"> Hopeful that merch will be out soon.</w:t>
      </w:r>
    </w:p>
    <w:p w14:paraId="019C00A1" w14:textId="77777777" w:rsidR="005D232C" w:rsidRPr="004433EE" w:rsidRDefault="005D232C" w:rsidP="00C47F5F">
      <w:pPr>
        <w:pBdr>
          <w:bottom w:val="single" w:sz="6" w:space="1" w:color="auto"/>
        </w:pBdr>
        <w:spacing w:after="0" w:line="276" w:lineRule="auto"/>
        <w:jc w:val="both"/>
        <w:rPr>
          <w:lang w:val="en-US"/>
        </w:rPr>
      </w:pPr>
    </w:p>
    <w:p w14:paraId="754CCF66" w14:textId="29AB7667" w:rsidR="00C9044D" w:rsidRDefault="00692A9D" w:rsidP="00D30CA2">
      <w:pPr>
        <w:pStyle w:val="Heading1"/>
        <w:spacing w:line="276" w:lineRule="auto"/>
        <w:jc w:val="both"/>
      </w:pPr>
      <w:r>
        <w:t>x</w:t>
      </w:r>
      <w:r w:rsidR="004D0CE6">
        <w:t>VI</w:t>
      </w:r>
      <w:r w:rsidR="00290809">
        <w:t>i</w:t>
      </w:r>
      <w:r w:rsidR="004479C4" w:rsidRPr="00A5213C">
        <w:t>. Statements and Questions by Members  </w:t>
      </w:r>
    </w:p>
    <w:p w14:paraId="5A61E3CF" w14:textId="10C16634" w:rsidR="005D232C" w:rsidRDefault="005D232C" w:rsidP="005D232C"/>
    <w:p w14:paraId="667A8180" w14:textId="77777777" w:rsidR="005D232C" w:rsidRDefault="005D232C" w:rsidP="005D232C"/>
    <w:p w14:paraId="7364BE84" w14:textId="5C2A35E1" w:rsidR="005C1DD1" w:rsidRPr="00A5213C" w:rsidRDefault="00295255" w:rsidP="00B915AC">
      <w:pPr>
        <w:pStyle w:val="Heading5"/>
        <w:spacing w:line="276" w:lineRule="auto"/>
        <w:jc w:val="both"/>
      </w:pPr>
      <w:r w:rsidRPr="00A5213C">
        <w:t>Motion to Close:</w:t>
      </w:r>
    </w:p>
    <w:p w14:paraId="22220BA1" w14:textId="3D9CC2D9" w:rsidR="005C60BB" w:rsidRDefault="005C60BB" w:rsidP="008110EB">
      <w:pPr>
        <w:spacing w:after="0" w:line="276" w:lineRule="auto"/>
        <w:jc w:val="both"/>
      </w:pPr>
    </w:p>
    <w:p w14:paraId="41EBDE71" w14:textId="77777777" w:rsidR="005D232C" w:rsidRPr="00A5213C" w:rsidRDefault="005D232C" w:rsidP="008110EB">
      <w:pPr>
        <w:spacing w:after="0" w:line="276" w:lineRule="auto"/>
        <w:jc w:val="both"/>
      </w:pPr>
    </w:p>
    <w:p w14:paraId="65D8AEEB" w14:textId="78F50525"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w:t>
      </w:r>
      <w:r w:rsidRPr="00D64786">
        <w:rPr>
          <w:rFonts w:cs="Times New Roman"/>
          <w:b/>
        </w:rPr>
        <w:t>s</w:t>
      </w:r>
      <w:bookmarkEnd w:id="1"/>
      <w:r w:rsidR="005D232C" w:rsidRPr="00D64786">
        <w:rPr>
          <w:rFonts w:cs="Times New Roman"/>
          <w:b/>
        </w:rPr>
        <w:t xml:space="preserve">, </w:t>
      </w:r>
      <w:r w:rsidR="00F90619" w:rsidRPr="00D64786">
        <w:rPr>
          <w:rFonts w:cs="Times New Roman"/>
          <w:b/>
        </w:rPr>
        <w:t>7:58</w:t>
      </w:r>
      <w:r w:rsidR="005D232C" w:rsidRPr="00D64786">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18A2A" w14:textId="77777777" w:rsidR="00055556" w:rsidRDefault="00055556" w:rsidP="00A926C5">
      <w:pPr>
        <w:spacing w:after="0" w:line="240" w:lineRule="auto"/>
      </w:pPr>
      <w:r>
        <w:separator/>
      </w:r>
    </w:p>
  </w:endnote>
  <w:endnote w:type="continuationSeparator" w:id="0">
    <w:p w14:paraId="60B93DA3" w14:textId="77777777" w:rsidR="00055556" w:rsidRDefault="00055556"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70912" w14:textId="77777777" w:rsidR="00055556" w:rsidRDefault="00055556" w:rsidP="00A926C5">
      <w:pPr>
        <w:spacing w:after="0" w:line="240" w:lineRule="auto"/>
      </w:pPr>
      <w:r>
        <w:separator/>
      </w:r>
    </w:p>
  </w:footnote>
  <w:footnote w:type="continuationSeparator" w:id="0">
    <w:p w14:paraId="3ABBCF8F" w14:textId="77777777" w:rsidR="00055556" w:rsidRDefault="00055556"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5"/>
  </w:num>
  <w:num w:numId="11">
    <w:abstractNumId w:val="3"/>
  </w:num>
  <w:num w:numId="12">
    <w:abstractNumId w:val="9"/>
  </w:num>
  <w:num w:numId="13">
    <w:abstractNumId w:val="16"/>
  </w:num>
  <w:num w:numId="14">
    <w:abstractNumId w:val="0"/>
  </w:num>
  <w:num w:numId="15">
    <w:abstractNumId w:val="13"/>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6DC"/>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AC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556"/>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DE4"/>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9E3"/>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528"/>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BB8"/>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A7B"/>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3C2"/>
    <w:rsid w:val="001468D3"/>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5FC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4F"/>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1F2A"/>
    <w:rsid w:val="001D2008"/>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1E5"/>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E7A3D"/>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46C"/>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2F0E"/>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3639"/>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B92"/>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5DD5"/>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3AE"/>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AF"/>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6E6"/>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710"/>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3F27"/>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6B6"/>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34A"/>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1E"/>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B53"/>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C76"/>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36C"/>
    <w:rsid w:val="00503A3F"/>
    <w:rsid w:val="00503B5C"/>
    <w:rsid w:val="0050481C"/>
    <w:rsid w:val="00504BC2"/>
    <w:rsid w:val="00504F39"/>
    <w:rsid w:val="00505039"/>
    <w:rsid w:val="005054D3"/>
    <w:rsid w:val="00505789"/>
    <w:rsid w:val="00505CDD"/>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3D77"/>
    <w:rsid w:val="00544209"/>
    <w:rsid w:val="0054449F"/>
    <w:rsid w:val="005449C4"/>
    <w:rsid w:val="00544EE8"/>
    <w:rsid w:val="00545022"/>
    <w:rsid w:val="005450EC"/>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0B2"/>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C2F"/>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B9D"/>
    <w:rsid w:val="00575F66"/>
    <w:rsid w:val="00576044"/>
    <w:rsid w:val="00576166"/>
    <w:rsid w:val="00576311"/>
    <w:rsid w:val="0057667E"/>
    <w:rsid w:val="0057683A"/>
    <w:rsid w:val="00576878"/>
    <w:rsid w:val="00576AE9"/>
    <w:rsid w:val="005770D3"/>
    <w:rsid w:val="00577862"/>
    <w:rsid w:val="00577F3C"/>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0AB6"/>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57F"/>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05"/>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1B0"/>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216"/>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87"/>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560"/>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2EA"/>
    <w:rsid w:val="0079350D"/>
    <w:rsid w:val="00793BB4"/>
    <w:rsid w:val="00793E7B"/>
    <w:rsid w:val="00794661"/>
    <w:rsid w:val="00794700"/>
    <w:rsid w:val="007947F0"/>
    <w:rsid w:val="00794BC9"/>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450"/>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4DE"/>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5C5B"/>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404"/>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5BFF"/>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1D5"/>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DF1"/>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441"/>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9"/>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9AF"/>
    <w:rsid w:val="00A17D01"/>
    <w:rsid w:val="00A200C6"/>
    <w:rsid w:val="00A203CC"/>
    <w:rsid w:val="00A20530"/>
    <w:rsid w:val="00A2056B"/>
    <w:rsid w:val="00A20708"/>
    <w:rsid w:val="00A20E89"/>
    <w:rsid w:val="00A21291"/>
    <w:rsid w:val="00A21438"/>
    <w:rsid w:val="00A2193A"/>
    <w:rsid w:val="00A219A1"/>
    <w:rsid w:val="00A21ED2"/>
    <w:rsid w:val="00A221D5"/>
    <w:rsid w:val="00A22906"/>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47"/>
    <w:rsid w:val="00A62DA8"/>
    <w:rsid w:val="00A62DE7"/>
    <w:rsid w:val="00A62E9E"/>
    <w:rsid w:val="00A62EC7"/>
    <w:rsid w:val="00A62FEE"/>
    <w:rsid w:val="00A63D42"/>
    <w:rsid w:val="00A63F25"/>
    <w:rsid w:val="00A63F5F"/>
    <w:rsid w:val="00A64234"/>
    <w:rsid w:val="00A64300"/>
    <w:rsid w:val="00A64452"/>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928"/>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3F60"/>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302"/>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87E55"/>
    <w:rsid w:val="00B90FDC"/>
    <w:rsid w:val="00B91129"/>
    <w:rsid w:val="00B915AC"/>
    <w:rsid w:val="00B91C6C"/>
    <w:rsid w:val="00B92464"/>
    <w:rsid w:val="00B92DF4"/>
    <w:rsid w:val="00B92FBB"/>
    <w:rsid w:val="00B93498"/>
    <w:rsid w:val="00B9378D"/>
    <w:rsid w:val="00B93939"/>
    <w:rsid w:val="00B93E1F"/>
    <w:rsid w:val="00B94380"/>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53D"/>
    <w:rsid w:val="00BA1A4D"/>
    <w:rsid w:val="00BA1AC4"/>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831"/>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417"/>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D5D"/>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56C"/>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5DE2"/>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61F"/>
    <w:rsid w:val="00D4664E"/>
    <w:rsid w:val="00D46683"/>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78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A1F"/>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3FA"/>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2"/>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DA5"/>
    <w:rsid w:val="00DD4F8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400"/>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1F0"/>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CD0"/>
    <w:rsid w:val="00E60DB5"/>
    <w:rsid w:val="00E617F5"/>
    <w:rsid w:val="00E618D3"/>
    <w:rsid w:val="00E62075"/>
    <w:rsid w:val="00E6262C"/>
    <w:rsid w:val="00E62B49"/>
    <w:rsid w:val="00E62B78"/>
    <w:rsid w:val="00E62C2C"/>
    <w:rsid w:val="00E62EA4"/>
    <w:rsid w:val="00E6383E"/>
    <w:rsid w:val="00E638BF"/>
    <w:rsid w:val="00E63EF3"/>
    <w:rsid w:val="00E63FEF"/>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640"/>
    <w:rsid w:val="00E91AC2"/>
    <w:rsid w:val="00E91D5E"/>
    <w:rsid w:val="00E91E5F"/>
    <w:rsid w:val="00E92977"/>
    <w:rsid w:val="00E92CD4"/>
    <w:rsid w:val="00E9312F"/>
    <w:rsid w:val="00E934D4"/>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373"/>
    <w:rsid w:val="00ED2A4A"/>
    <w:rsid w:val="00ED385E"/>
    <w:rsid w:val="00ED3F5E"/>
    <w:rsid w:val="00ED4649"/>
    <w:rsid w:val="00ED4A34"/>
    <w:rsid w:val="00ED4CDA"/>
    <w:rsid w:val="00ED4F21"/>
    <w:rsid w:val="00ED5B2B"/>
    <w:rsid w:val="00ED5BDA"/>
    <w:rsid w:val="00ED5D49"/>
    <w:rsid w:val="00ED65A6"/>
    <w:rsid w:val="00ED6A63"/>
    <w:rsid w:val="00ED6B60"/>
    <w:rsid w:val="00ED6CC5"/>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7CC"/>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56"/>
    <w:rsid w:val="00F0316E"/>
    <w:rsid w:val="00F035C0"/>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4F5"/>
    <w:rsid w:val="00F8178E"/>
    <w:rsid w:val="00F81AC8"/>
    <w:rsid w:val="00F8208B"/>
    <w:rsid w:val="00F821F1"/>
    <w:rsid w:val="00F8241D"/>
    <w:rsid w:val="00F82C75"/>
    <w:rsid w:val="00F83043"/>
    <w:rsid w:val="00F83976"/>
    <w:rsid w:val="00F83B03"/>
    <w:rsid w:val="00F83E69"/>
    <w:rsid w:val="00F83F51"/>
    <w:rsid w:val="00F8445B"/>
    <w:rsid w:val="00F84483"/>
    <w:rsid w:val="00F849A1"/>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619"/>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47CB"/>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2FB3"/>
    <w:rsid w:val="00FE33CB"/>
    <w:rsid w:val="00FE3A73"/>
    <w:rsid w:val="00FE3CFA"/>
    <w:rsid w:val="00FE3D0B"/>
    <w:rsid w:val="00FE3E7F"/>
    <w:rsid w:val="00FE4051"/>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semiHidden/>
    <w:unhideWhenUsed/>
    <w:qFormat/>
    <w:rsid w:val="00333639"/>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semiHidden/>
    <w:rsid w:val="00333639"/>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448448">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6085316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294461">
      <w:bodyDiv w:val="1"/>
      <w:marLeft w:val="0"/>
      <w:marRight w:val="0"/>
      <w:marTop w:val="0"/>
      <w:marBottom w:val="0"/>
      <w:divBdr>
        <w:top w:val="none" w:sz="0" w:space="0" w:color="auto"/>
        <w:left w:val="none" w:sz="0" w:space="0" w:color="auto"/>
        <w:bottom w:val="none" w:sz="0" w:space="0" w:color="auto"/>
        <w:right w:val="none" w:sz="0" w:space="0" w:color="auto"/>
      </w:divBdr>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924736">
      <w:bodyDiv w:val="1"/>
      <w:marLeft w:val="0"/>
      <w:marRight w:val="0"/>
      <w:marTop w:val="0"/>
      <w:marBottom w:val="0"/>
      <w:divBdr>
        <w:top w:val="none" w:sz="0" w:space="0" w:color="auto"/>
        <w:left w:val="none" w:sz="0" w:space="0" w:color="auto"/>
        <w:bottom w:val="none" w:sz="0" w:space="0" w:color="auto"/>
        <w:right w:val="none" w:sz="0" w:space="0" w:color="auto"/>
      </w:divBdr>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21719830">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1997414673">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801</Words>
  <Characters>10268</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da Silva</cp:lastModifiedBy>
  <cp:revision>2</cp:revision>
  <dcterms:created xsi:type="dcterms:W3CDTF">2022-01-29T16:13:00Z</dcterms:created>
  <dcterms:modified xsi:type="dcterms:W3CDTF">2022-01-29T16:13:00Z</dcterms:modified>
</cp:coreProperties>
</file>